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56F5405A"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w:t>
        </w:r>
      </w:ins>
      <w:ins w:id="16" w:author="xiaomi-r12" w:date="2024-04-18T16:37:00Z">
        <w:r w:rsidR="00921139">
          <w:rPr>
            <w:rFonts w:ascii="Arial" w:hAnsi="Arial" w:cs="Arial"/>
            <w:b/>
            <w:sz w:val="24"/>
            <w:lang w:val="en-US"/>
          </w:rPr>
          <w:t>2</w:t>
        </w:r>
      </w:ins>
      <w:ins w:id="17" w:author="Mohsin_10" w:date="2024-04-17T19:52:00Z">
        <w:del w:id="18" w:author="xiaomi-r12" w:date="2024-04-18T16:37:00Z">
          <w:r w:rsidR="000622CC" w:rsidDel="00921139">
            <w:rPr>
              <w:rFonts w:ascii="Arial" w:hAnsi="Arial" w:cs="Arial"/>
              <w:b/>
              <w:sz w:val="24"/>
              <w:lang w:val="en-US"/>
            </w:rPr>
            <w:delText>0</w:delText>
          </w:r>
        </w:del>
      </w:ins>
      <w:ins w:id="19" w:author="Mohsin_7" w:date="2024-04-17T13:56:00Z">
        <w:del w:id="20"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21" w:author="vivo-r1" w:date="2024-04-16T10:01:00Z">
        <w:r w:rsidR="002D44CA">
          <w:rPr>
            <w:rFonts w:ascii="Arial" w:eastAsia="Arial" w:hAnsi="Arial" w:cs="Arial"/>
            <w:b/>
          </w:rPr>
          <w:t xml:space="preserve">, Interdigital, </w:t>
        </w:r>
      </w:ins>
      <w:ins w:id="22" w:author="vivo-r1" w:date="2024-04-16T10:15:00Z">
        <w:r w:rsidR="007A55AB">
          <w:rPr>
            <w:rFonts w:ascii="Arial" w:eastAsia="Arial" w:hAnsi="Arial" w:cs="Arial"/>
            <w:b/>
          </w:rPr>
          <w:t>ZTE, Ericsson, OPPO, CATT, Qualcomm, Xiaomi, Lenovo</w:t>
        </w:r>
      </w:ins>
      <w:ins w:id="23" w:author="V-r3" w:date="2024-04-16T22:11:00Z">
        <w:r w:rsidR="00027E65">
          <w:rPr>
            <w:rFonts w:ascii="Arial" w:eastAsia="Arial" w:hAnsi="Arial" w:cs="Arial"/>
            <w:b/>
          </w:rPr>
          <w:t>,</w:t>
        </w:r>
      </w:ins>
      <w:ins w:id="24" w:author="QC_r2" w:date="2024-04-15T23:58:00Z">
        <w:r w:rsidR="00BF52CA">
          <w:rPr>
            <w:rFonts w:ascii="Arial" w:eastAsia="Arial" w:hAnsi="Arial" w:cs="Arial"/>
            <w:b/>
          </w:rPr>
          <w:t xml:space="preserve"> </w:t>
        </w:r>
        <w:del w:id="25"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6" w:author="V-r3" w:date="2024-04-17T14:41:00Z">
        <w:r w:rsidR="00555A68">
          <w:rPr>
            <w:rFonts w:ascii="Arial" w:eastAsia="Arial" w:hAnsi="Arial" w:cs="Arial"/>
            <w:b/>
          </w:rPr>
          <w:t>, Nokia</w:t>
        </w:r>
      </w:ins>
      <w:ins w:id="27"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Key issue on privacy for AIoT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Decision/action requested</w:t>
      </w:r>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pCR on new key issue </w:t>
      </w:r>
      <w:r w:rsidRPr="005A167D">
        <w:rPr>
          <w:b/>
          <w:i/>
        </w:rPr>
        <w:t xml:space="preserve">on </w:t>
      </w:r>
      <w:r w:rsidR="00C1505D">
        <w:rPr>
          <w:b/>
          <w:i/>
        </w:rPr>
        <w:t>privacy for AIoT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r>
        <w:t xml:space="preserve">AIoT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8" w:name="_gjdgxs" w:colFirst="0" w:colLast="0"/>
      <w:bookmarkStart w:id="29" w:name="_Toc483244702"/>
      <w:bookmarkStart w:id="30" w:name="_Toc483315441"/>
      <w:bookmarkStart w:id="31" w:name="_Toc483409311"/>
      <w:bookmarkStart w:id="32" w:name="_Toc483597535"/>
      <w:bookmarkEnd w:id="28"/>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33" w:name="_Toc27051"/>
      <w:r>
        <w:t>2</w:t>
      </w:r>
      <w:r>
        <w:tab/>
        <w:t>References</w:t>
      </w:r>
      <w:bookmarkEnd w:id="33"/>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4"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5" w:author="vivo-Zhenhua" w:date="2024-04-07T17:46:00Z"/>
          <w:rFonts w:eastAsia="DengXian"/>
          <w:sz w:val="20"/>
          <w:szCs w:val="20"/>
          <w:lang w:eastAsia="zh-CN" w:bidi="ar"/>
        </w:rPr>
      </w:pPr>
      <w:del w:id="36"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7" w:author="vivo-Zhenhua" w:date="2024-04-07T17:46:00Z"/>
        </w:rPr>
      </w:pPr>
      <w:del w:id="38"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51AF58A6" w:rsidR="00D04DA2" w:rsidRPr="00E43474" w:rsidRDefault="00D04DA2" w:rsidP="00D04DA2">
      <w:pPr>
        <w:pStyle w:val="Heading2"/>
      </w:pPr>
      <w:bookmarkStart w:id="39" w:name="_30j0zll" w:colFirst="0" w:colLast="0"/>
      <w:bookmarkStart w:id="40" w:name="_Toc92180094"/>
      <w:bookmarkStart w:id="41" w:name="_Toc92804820"/>
      <w:bookmarkEnd w:id="29"/>
      <w:bookmarkEnd w:id="30"/>
      <w:bookmarkEnd w:id="31"/>
      <w:bookmarkEnd w:id="32"/>
      <w:bookmarkEnd w:id="39"/>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40"/>
      <w:bookmarkEnd w:id="41"/>
      <w:r w:rsidRPr="004E7B3A">
        <w:rPr>
          <w:rFonts w:eastAsia="SimSun" w:cs="Times New Roman"/>
          <w:color w:val="auto"/>
          <w:szCs w:val="20"/>
          <w:lang w:eastAsia="en-US"/>
        </w:rPr>
        <w:t xml:space="preserve">Privacy </w:t>
      </w:r>
      <w:del w:id="42" w:author="QC_r11" w:date="2024-04-17T13:22:00Z">
        <w:r w:rsidRPr="004E7B3A" w:rsidDel="00A41567">
          <w:rPr>
            <w:rFonts w:eastAsia="SimSun" w:cs="Times New Roman"/>
            <w:color w:val="auto"/>
            <w:szCs w:val="20"/>
            <w:lang w:eastAsia="en-US"/>
          </w:rPr>
          <w:delText>for AIoT services</w:delText>
        </w:r>
      </w:del>
      <w:ins w:id="43" w:author="QC_r11" w:date="2024-04-17T13:22:00Z">
        <w:del w:id="44" w:author="QC_r16" w:date="2024-04-18T22:37:00Z">
          <w:r w:rsidR="00A41567" w:rsidDel="00334CFD">
            <w:rPr>
              <w:rFonts w:eastAsia="SimSun" w:cs="Times New Roman"/>
              <w:color w:val="auto"/>
              <w:szCs w:val="20"/>
              <w:lang w:eastAsia="en-US"/>
            </w:rPr>
            <w:delText>of</w:delText>
          </w:r>
        </w:del>
      </w:ins>
      <w:ins w:id="45" w:author="QC_r16" w:date="2024-04-18T22:37:00Z">
        <w:r w:rsidR="00334CFD">
          <w:rPr>
            <w:rFonts w:eastAsia="SimSun" w:cs="Times New Roman"/>
            <w:color w:val="auto"/>
            <w:szCs w:val="20"/>
            <w:lang w:eastAsia="en-US"/>
          </w:rPr>
          <w:t>by protecting</w:t>
        </w:r>
      </w:ins>
      <w:ins w:id="46" w:author="QC_r11" w:date="2024-04-17T13:22:00Z">
        <w:r w:rsidR="00A41567">
          <w:rPr>
            <w:rFonts w:eastAsia="SimSun" w:cs="Times New Roman"/>
            <w:color w:val="auto"/>
            <w:szCs w:val="20"/>
            <w:lang w:eastAsia="en-US"/>
          </w:rPr>
          <w:t xml:space="preserve"> AIoT device identifiers</w:t>
        </w:r>
      </w:ins>
    </w:p>
    <w:p w14:paraId="1E209312" w14:textId="77777777" w:rsidR="00D04DA2" w:rsidRPr="00E43474" w:rsidRDefault="00D04DA2" w:rsidP="00D04DA2">
      <w:pPr>
        <w:pStyle w:val="Heading3"/>
      </w:pPr>
      <w:bookmarkStart w:id="47" w:name="_Toc92180095"/>
      <w:bookmarkStart w:id="48" w:name="_Toc92804821"/>
      <w:r w:rsidRPr="00E43474">
        <w:rPr>
          <w:rFonts w:hint="eastAsia"/>
        </w:rPr>
        <w:t>5</w:t>
      </w:r>
      <w:r w:rsidRPr="00E43474">
        <w:t>.</w:t>
      </w:r>
      <w:r w:rsidRPr="00283770">
        <w:rPr>
          <w:highlight w:val="yellow"/>
        </w:rPr>
        <w:t>X</w:t>
      </w:r>
      <w:r w:rsidRPr="00E43474">
        <w:t>.1</w:t>
      </w:r>
      <w:r w:rsidRPr="00E43474">
        <w:tab/>
        <w:t>Key issue details</w:t>
      </w:r>
      <w:bookmarkEnd w:id="47"/>
      <w:bookmarkEnd w:id="48"/>
    </w:p>
    <w:p w14:paraId="271C1AAA" w14:textId="3F54B2B5" w:rsidR="00AC7FE9" w:rsidRDefault="00AC7FE9" w:rsidP="002D44CA">
      <w:pPr>
        <w:rPr>
          <w:ins w:id="49" w:author="vivo-r1" w:date="2024-04-16T10:25:00Z"/>
        </w:rPr>
      </w:pPr>
      <w:ins w:id="50"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51"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52" w:author="vivo-r1" w:date="2024-04-16T10:02:00Z"/>
        </w:rPr>
      </w:pPr>
      <w:ins w:id="53" w:author="vivo-r1" w:date="2024-04-16T10:02:00Z">
        <w:r>
          <w:t>TS 22.369 [x] clause 5.2.6 defines the following privacy-related requirements:</w:t>
        </w:r>
      </w:ins>
    </w:p>
    <w:p w14:paraId="0BE920D4" w14:textId="77777777" w:rsidR="002D44CA" w:rsidRDefault="002D44CA" w:rsidP="002D44CA">
      <w:pPr>
        <w:ind w:hanging="2"/>
        <w:jc w:val="both"/>
        <w:rPr>
          <w:ins w:id="54" w:author="vivo-r1" w:date="2024-04-16T10:02:00Z"/>
        </w:rPr>
      </w:pPr>
      <w:ins w:id="55" w:author="vivo-r1" w:date="2024-04-16T10:02:00Z">
        <w:r>
          <w:t>“</w:t>
        </w:r>
        <w:r w:rsidRPr="00A221B4">
          <w:rPr>
            <w:lang w:val="en-US"/>
          </w:rPr>
          <w:t xml:space="preserve">The 5G system shall be able to provide a mechanism to protect the privacy </w:t>
        </w:r>
        <w:bookmarkStart w:id="56" w:name="_Hlk163044061"/>
        <w:r w:rsidRPr="00A221B4">
          <w:rPr>
            <w:lang w:val="en-US"/>
          </w:rPr>
          <w:t>of information (e.g., location and identity) exchanged during communication between an Ambient IoT device and the 5G network or an Ambient IoT capable UE</w:t>
        </w:r>
        <w:bookmarkEnd w:id="56"/>
        <w:r w:rsidRPr="00A221B4">
          <w:rPr>
            <w:lang w:val="en-US"/>
          </w:rPr>
          <w:t>.</w:t>
        </w:r>
        <w:r>
          <w:t>”</w:t>
        </w:r>
      </w:ins>
    </w:p>
    <w:p w14:paraId="3081362A" w14:textId="6736DC90" w:rsidR="00E81BAC" w:rsidDel="00717203" w:rsidRDefault="00E81BAC">
      <w:pPr>
        <w:ind w:hanging="2"/>
        <w:jc w:val="both"/>
        <w:rPr>
          <w:del w:id="57" w:author="QC_r2" w:date="2024-04-15T23:56:00Z"/>
        </w:rPr>
      </w:pPr>
      <w:del w:id="58"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9" w:author="QC_r2" w:date="2024-04-15T23:56:00Z"/>
          <w:i/>
          <w:iCs/>
        </w:rPr>
      </w:pPr>
      <w:del w:id="60"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61" w:author="QC_r2" w:date="2024-04-15T23:56:00Z"/>
          <w:i/>
          <w:iCs/>
        </w:rPr>
      </w:pPr>
      <w:del w:id="62"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63" w:author="QC_r2" w:date="2024-04-15T23:56:00Z"/>
          <w:i/>
          <w:iCs/>
        </w:rPr>
      </w:pPr>
      <w:del w:id="64"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65" w:author="QC_r2" w:date="2024-04-15T23:56:00Z"/>
          <w:rFonts w:eastAsia="DengXian"/>
          <w:i/>
          <w:iCs/>
        </w:rPr>
      </w:pPr>
      <w:del w:id="66"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67" w:author="QC_r2" w:date="2024-04-15T23:56:00Z"/>
          <w:i/>
          <w:iCs/>
        </w:rPr>
      </w:pPr>
      <w:del w:id="68"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6B5EFB00" w:rsidR="007A55AB" w:rsidDel="007A55AB" w:rsidRDefault="00C82F17" w:rsidP="007A55AB">
      <w:pPr>
        <w:ind w:hanging="2"/>
        <w:jc w:val="both"/>
        <w:rPr>
          <w:del w:id="69" w:author="vivo-r1" w:date="2024-04-16T10:18:00Z"/>
          <w:lang w:val="en-US"/>
        </w:rPr>
      </w:pPr>
      <w:bookmarkStart w:id="70" w:name="_1fob9te" w:colFirst="0" w:colLast="0"/>
      <w:bookmarkEnd w:id="70"/>
      <w:r w:rsidRPr="00C82F17">
        <w:rPr>
          <w:lang w:val="en-US"/>
        </w:rPr>
        <w:t xml:space="preserve">In </w:t>
      </w:r>
      <w:del w:id="71" w:author="QC_r2" w:date="2024-04-15T23:56:00Z">
        <w:r w:rsidRPr="00C82F17" w:rsidDel="00717203">
          <w:rPr>
            <w:lang w:val="en-US"/>
          </w:rPr>
          <w:delText xml:space="preserve">order to access </w:delText>
        </w:r>
      </w:del>
      <w:r w:rsidRPr="00C82F17">
        <w:rPr>
          <w:lang w:val="en-US"/>
        </w:rPr>
        <w:t xml:space="preserve">AIoT services, </w:t>
      </w:r>
      <w:del w:id="72" w:author="QC_r2" w:date="2024-04-15T23:56:00Z">
        <w:r w:rsidRPr="00C82F17" w:rsidDel="00717203">
          <w:rPr>
            <w:lang w:val="en-US"/>
          </w:rPr>
          <w:delText xml:space="preserve">the network will request the device ID </w:delText>
        </w:r>
      </w:del>
      <w:ins w:id="73" w:author="vivo-r1" w:date="2024-04-16T10:18:00Z">
        <w:del w:id="74" w:author="QC_r2" w:date="2024-04-15T23:56:00Z">
          <w:r w:rsidR="007A55AB" w:rsidDel="00717203">
            <w:rPr>
              <w:lang w:val="en-US"/>
            </w:rPr>
            <w:delText xml:space="preserve">or group ID </w:delText>
          </w:r>
        </w:del>
      </w:ins>
      <w:del w:id="75" w:author="QC_r2" w:date="2024-04-15T23:56:00Z">
        <w:r w:rsidRPr="00C82F17" w:rsidDel="00717203">
          <w:rPr>
            <w:lang w:val="en-US"/>
          </w:rPr>
          <w:delText>from the AIoT device to verify its identity.</w:delText>
        </w:r>
        <w:r w:rsidR="006069E7" w:rsidDel="00717203">
          <w:rPr>
            <w:lang w:val="en-US"/>
          </w:rPr>
          <w:delText xml:space="preserve"> Device </w:delText>
        </w:r>
      </w:del>
      <w:ins w:id="76" w:author="QC_r2" w:date="2024-04-15T23:56:00Z">
        <w:del w:id="77" w:author="V-r3" w:date="2024-04-16T22:27:00Z">
          <w:r w:rsidR="00717203" w:rsidDel="00946D4B">
            <w:rPr>
              <w:lang w:val="en-US"/>
            </w:rPr>
            <w:delText xml:space="preserve">device </w:delText>
          </w:r>
        </w:del>
      </w:ins>
      <w:del w:id="78" w:author="V-r3" w:date="2024-04-16T22:27:00Z">
        <w:r w:rsidR="006069E7" w:rsidDel="00946D4B">
          <w:rPr>
            <w:lang w:val="en-US"/>
          </w:rPr>
          <w:delText>ID</w:delText>
        </w:r>
      </w:del>
      <w:ins w:id="79" w:author="V-r3" w:date="2024-04-16T22:27:00Z">
        <w:r w:rsidR="00946D4B">
          <w:rPr>
            <w:lang w:val="en-US"/>
          </w:rPr>
          <w:t>identifier</w:t>
        </w:r>
      </w:ins>
      <w:ins w:id="80" w:author="Mohsin_6" w:date="2024-04-17T13:24:00Z">
        <w:r w:rsidR="00111DAE">
          <w:rPr>
            <w:lang w:val="en-US"/>
          </w:rPr>
          <w:t>s</w:t>
        </w:r>
      </w:ins>
      <w:ins w:id="81" w:author="V-r3" w:date="2024-04-16T22:27:00Z">
        <w:r w:rsidR="00946D4B">
          <w:rPr>
            <w:lang w:val="en-US"/>
          </w:rPr>
          <w:t xml:space="preserve"> of AIoT device</w:t>
        </w:r>
      </w:ins>
      <w:r w:rsidR="006069E7">
        <w:rPr>
          <w:lang w:val="en-US"/>
        </w:rPr>
        <w:t xml:space="preserve"> </w:t>
      </w:r>
      <w:del w:id="82"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83" w:author="QC_r2" w:date="2024-04-15T23:51:00Z">
        <w:del w:id="84" w:author="V-r3" w:date="2024-04-16T22:27:00Z">
          <w:r w:rsidR="00596889" w:rsidDel="00946D4B">
            <w:rPr>
              <w:lang w:val="en-US"/>
            </w:rPr>
            <w:delText>associate to a dev</w:delText>
          </w:r>
          <w:r w:rsidR="009A5AFA" w:rsidDel="00946D4B">
            <w:rPr>
              <w:lang w:val="en-US"/>
            </w:rPr>
            <w:delText xml:space="preserve">ice, </w:delText>
          </w:r>
        </w:del>
      </w:ins>
      <w:del w:id="85" w:author="V-r3" w:date="2024-04-16T22:27:00Z">
        <w:r w:rsidR="006069E7" w:rsidRPr="00C82F17" w:rsidDel="00946D4B">
          <w:rPr>
            <w:lang w:val="en-US"/>
          </w:rPr>
          <w:delText xml:space="preserve">provided by the device owner, and </w:delText>
        </w:r>
      </w:del>
      <w:del w:id="86" w:author="Mohsin_6" w:date="2024-04-17T13:24:00Z">
        <w:r w:rsidR="006069E7" w:rsidRPr="00C82F17" w:rsidDel="00367E45">
          <w:rPr>
            <w:lang w:val="en-US"/>
          </w:rPr>
          <w:delText>is</w:delText>
        </w:r>
      </w:del>
      <w:ins w:id="87" w:author="Mohsin_6" w:date="2024-04-17T13:24:00Z">
        <w:del w:id="88" w:author="QC_r11" w:date="2024-04-17T13:24:00Z">
          <w:r w:rsidR="00367E45" w:rsidDel="00193840">
            <w:rPr>
              <w:lang w:val="en-US"/>
            </w:rPr>
            <w:delText>can be</w:delText>
          </w:r>
        </w:del>
      </w:ins>
      <w:ins w:id="89" w:author="QC_r11" w:date="2024-04-17T13:24:00Z">
        <w:r w:rsidR="00193840">
          <w:rPr>
            <w:lang w:val="en-US"/>
          </w:rPr>
          <w:t>are</w:t>
        </w:r>
      </w:ins>
      <w:r w:rsidR="006069E7" w:rsidRPr="00C82F17">
        <w:rPr>
          <w:lang w:val="en-US"/>
        </w:rPr>
        <w:t xml:space="preserve"> </w:t>
      </w:r>
      <w:del w:id="90"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91" w:author="QC_r2" w:date="2024-04-15T23:51:00Z">
        <w:r w:rsidR="006069E7" w:rsidRPr="00C82F17" w:rsidDel="009A5AFA">
          <w:rPr>
            <w:lang w:val="en-US"/>
          </w:rPr>
          <w:delText>owner's</w:delText>
        </w:r>
      </w:del>
      <w:del w:id="92" w:author="Mohsin_6" w:date="2024-04-17T13:24:00Z">
        <w:r w:rsidR="006069E7" w:rsidRPr="00C82F17" w:rsidDel="000670EB">
          <w:rPr>
            <w:lang w:val="en-US"/>
          </w:rPr>
          <w:delText xml:space="preserve"> </w:delText>
        </w:r>
      </w:del>
      <w:r w:rsidR="006069E7" w:rsidRPr="00C82F17">
        <w:rPr>
          <w:lang w:val="en-US"/>
        </w:rPr>
        <w:t>device</w:t>
      </w:r>
      <w:del w:id="93" w:author="QC_r2" w:date="2024-04-15T23:51:00Z">
        <w:r w:rsidR="006069E7" w:rsidRPr="00C82F17" w:rsidDel="009A5AFA">
          <w:rPr>
            <w:lang w:val="en-US"/>
          </w:rPr>
          <w:delText>s</w:delText>
        </w:r>
      </w:del>
      <w:del w:id="94" w:author="Mohsin_6" w:date="2024-04-17T13:22:00Z">
        <w:r w:rsidR="006069E7" w:rsidRPr="00C82F17" w:rsidDel="00013DB9">
          <w:rPr>
            <w:lang w:val="en-US"/>
          </w:rPr>
          <w:delText xml:space="preserve"> and manage related information for the associated service</w:delText>
        </w:r>
      </w:del>
      <w:del w:id="95" w:author="QC_r2" w:date="2024-04-15T23:52:00Z">
        <w:r w:rsidR="006069E7" w:rsidRPr="00C82F17" w:rsidDel="00E57812">
          <w:rPr>
            <w:lang w:val="en-US"/>
          </w:rPr>
          <w:delText>s</w:delText>
        </w:r>
      </w:del>
      <w:r w:rsidR="006069E7">
        <w:rPr>
          <w:lang w:val="en-US"/>
        </w:rPr>
        <w:t>.</w:t>
      </w:r>
      <w:ins w:id="96" w:author="QC_r2" w:date="2024-04-15T23:55:00Z">
        <w:r w:rsidR="00490D0A">
          <w:rPr>
            <w:lang w:val="en-US"/>
          </w:rPr>
          <w:t xml:space="preserve"> </w:t>
        </w:r>
        <w:r w:rsidR="00490D0A">
          <w:t xml:space="preserve">If the </w:t>
        </w:r>
        <w:del w:id="97" w:author="Mohsin_6" w:date="2024-04-17T13:28:00Z">
          <w:r w:rsidR="00490D0A" w:rsidDel="00C62149">
            <w:delText>privacy of</w:delText>
          </w:r>
        </w:del>
      </w:ins>
      <w:ins w:id="98" w:author="Mohsin_6" w:date="2024-04-17T13:28:00Z">
        <w:r w:rsidR="00C62149">
          <w:t>identifiers associated with a</w:t>
        </w:r>
      </w:ins>
      <w:ins w:id="99" w:author="QC_r2" w:date="2024-04-15T23:55:00Z">
        <w:r w:rsidR="00490D0A">
          <w:t xml:space="preserve"> device </w:t>
        </w:r>
        <w:del w:id="100" w:author="Mohsin_6" w:date="2024-04-17T13:28:00Z">
          <w:r w:rsidR="00490D0A" w:rsidDel="00050FA4">
            <w:delText>ID is</w:delText>
          </w:r>
        </w:del>
      </w:ins>
      <w:ins w:id="101" w:author="Mohsin_6" w:date="2024-04-17T13:28:00Z">
        <w:r w:rsidR="00050FA4">
          <w:t>are</w:t>
        </w:r>
      </w:ins>
      <w:ins w:id="102" w:author="QC_r2" w:date="2024-04-15T23:55:00Z">
        <w:r w:rsidR="00490D0A">
          <w:t xml:space="preserve"> not</w:t>
        </w:r>
      </w:ins>
      <w:ins w:id="103" w:author="QC_r11" w:date="2024-04-17T13:24:00Z">
        <w:r w:rsidR="00A21A0F">
          <w:t xml:space="preserve"> privacy protected </w:t>
        </w:r>
      </w:ins>
      <w:ins w:id="104" w:author="QC_r11" w:date="2024-04-17T13:25:00Z">
        <w:r w:rsidR="001F58FA">
          <w:t xml:space="preserve">(e.g., exposed </w:t>
        </w:r>
      </w:ins>
      <w:ins w:id="105" w:author="QC_r2" w:date="2024-04-15T23:55:00Z">
        <w:del w:id="106" w:author="QC_r11" w:date="2024-04-17T13:25:00Z">
          <w:r w:rsidR="00490D0A" w:rsidDel="001F58FA">
            <w:delText xml:space="preserve"> ensured</w:delText>
          </w:r>
        </w:del>
      </w:ins>
      <w:ins w:id="107" w:author="Mohsin_6" w:date="2024-04-17T13:28:00Z">
        <w:del w:id="108" w:author="QC_r11" w:date="2024-04-17T13:25:00Z">
          <w:r w:rsidR="00050FA4" w:rsidDel="001F58FA">
            <w:delText xml:space="preserve"> sent </w:delText>
          </w:r>
          <w:r w:rsidR="00050FA4" w:rsidDel="0086131C">
            <w:delText>over an interface, espe</w:delText>
          </w:r>
        </w:del>
      </w:ins>
      <w:ins w:id="109" w:author="Mohsin_6" w:date="2024-04-17T13:29:00Z">
        <w:del w:id="110" w:author="QC_r11" w:date="2024-04-17T13:25:00Z">
          <w:r w:rsidR="00050FA4" w:rsidDel="0086131C">
            <w:delText xml:space="preserve">cially </w:delText>
          </w:r>
        </w:del>
        <w:r w:rsidR="00050FA4">
          <w:t>over the air</w:t>
        </w:r>
      </w:ins>
      <w:ins w:id="111" w:author="QC_r11" w:date="2024-04-17T13:25:00Z">
        <w:r w:rsidR="0086131C">
          <w:t>)</w:t>
        </w:r>
      </w:ins>
      <w:ins w:id="112" w:author="QC_r2" w:date="2024-04-15T23:55:00Z">
        <w:del w:id="113" w:author="QC_r11" w:date="2024-04-17T13:25:00Z">
          <w:r w:rsidR="00490D0A" w:rsidDel="0086131C">
            <w:delText>,</w:delText>
          </w:r>
        </w:del>
      </w:ins>
      <w:ins w:id="114" w:author="Mohsin_6" w:date="2024-04-17T13:29:00Z">
        <w:del w:id="115" w:author="QC_r11" w:date="2024-04-17T13:25:00Z">
          <w:r w:rsidR="00C85E29" w:rsidDel="0086131C">
            <w:delText xml:space="preserve"> in a privacy-preserving manner</w:delText>
          </w:r>
        </w:del>
        <w:r w:rsidR="00C85E29">
          <w:t>,</w:t>
        </w:r>
      </w:ins>
      <w:ins w:id="116" w:author="QC_r2" w:date="2024-04-15T23:55:00Z">
        <w:r w:rsidR="00490D0A">
          <w:t xml:space="preserve"> an attacker</w:t>
        </w:r>
      </w:ins>
      <w:ins w:id="117" w:author="Mohsin_6" w:date="2024-04-17T13:29:00Z">
        <w:r w:rsidR="00C85E29">
          <w:t xml:space="preserve"> (</w:t>
        </w:r>
        <w:del w:id="118" w:author="QC_r11" w:date="2024-04-17T13:26:00Z">
          <w:r w:rsidR="00C85E29" w:rsidDel="0086131C">
            <w:delText>especially</w:delText>
          </w:r>
        </w:del>
      </w:ins>
      <w:ins w:id="119" w:author="QC_r11" w:date="2024-04-17T13:26:00Z">
        <w:r w:rsidR="0086131C">
          <w:t>e.g.,</w:t>
        </w:r>
      </w:ins>
      <w:ins w:id="120" w:author="Mohsin_6" w:date="2024-04-17T13:29:00Z">
        <w:r w:rsidR="00C85E29">
          <w:t xml:space="preserve"> an over-the-air attacker)</w:t>
        </w:r>
      </w:ins>
      <w:ins w:id="121" w:author="QC_r2" w:date="2024-04-15T23:55:00Z">
        <w:r w:rsidR="00490D0A">
          <w:t xml:space="preserve"> can identify and track </w:t>
        </w:r>
        <w:r w:rsidR="00490D0A" w:rsidRPr="003F2BEC">
          <w:rPr>
            <w:rFonts w:eastAsia="DengXian"/>
          </w:rPr>
          <w:t xml:space="preserve">an AIoT device </w:t>
        </w:r>
        <w:r w:rsidR="00490D0A">
          <w:rPr>
            <w:rFonts w:eastAsia="DengXian"/>
          </w:rPr>
          <w:t xml:space="preserve">based on the </w:t>
        </w:r>
        <w:del w:id="122" w:author="Mohsin_6" w:date="2024-04-17T13:30:00Z">
          <w:r w:rsidR="00490D0A" w:rsidDel="00C85E29">
            <w:rPr>
              <w:rFonts w:eastAsia="DengXian"/>
            </w:rPr>
            <w:delText>device ID associated to</w:delText>
          </w:r>
        </w:del>
      </w:ins>
      <w:ins w:id="123" w:author="Mohsin_6" w:date="2024-04-17T13:30:00Z">
        <w:r w:rsidR="00C85E29">
          <w:rPr>
            <w:rFonts w:eastAsia="DengXian"/>
          </w:rPr>
          <w:t>identifiers associated with</w:t>
        </w:r>
      </w:ins>
      <w:ins w:id="124" w:author="QC_r2" w:date="2024-04-15T23:55:00Z">
        <w:r w:rsidR="00490D0A">
          <w:rPr>
            <w:rFonts w:eastAsia="DengXian"/>
          </w:rPr>
          <w:t xml:space="preserve"> the AIoT device.</w:t>
        </w:r>
      </w:ins>
      <w:ins w:id="125"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26" w:author="QC_r2" w:date="2024-04-15T23:56:00Z"/>
          <w:lang w:val="en-US"/>
        </w:rPr>
      </w:pPr>
      <w:del w:id="127" w:author="QC_r2" w:date="2024-04-15T23:56:00Z">
        <w:r w:rsidRPr="006069E7" w:rsidDel="00490D0A">
          <w:rPr>
            <w:lang w:val="en-US"/>
          </w:rPr>
          <w:delText xml:space="preserve">The Inventory service uses the device ID </w:delText>
        </w:r>
      </w:del>
      <w:ins w:id="128" w:author="vivo-r1" w:date="2024-04-16T10:19:00Z">
        <w:del w:id="129" w:author="QC_r2" w:date="2024-04-15T23:56:00Z">
          <w:r w:rsidR="007A55AB" w:rsidDel="00490D0A">
            <w:rPr>
              <w:lang w:val="en-US"/>
            </w:rPr>
            <w:delText xml:space="preserve">or group ID </w:delText>
          </w:r>
        </w:del>
      </w:ins>
      <w:del w:id="130"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31" w:author="QC_r2" w:date="2024-04-15T23:56:00Z"/>
          <w:lang w:val="en-US"/>
        </w:rPr>
      </w:pPr>
      <w:del w:id="132"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0DED8A58"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33" w:author="QC_r2" w:date="2024-04-15T23:48:00Z">
        <w:r w:rsidR="00CA38F7">
          <w:rPr>
            <w:lang w:val="en-US"/>
          </w:rPr>
          <w:t xml:space="preserve">potential mechanisms </w:t>
        </w:r>
        <w:r w:rsidR="00B87772">
          <w:rPr>
            <w:lang w:val="en-US"/>
          </w:rPr>
          <w:t xml:space="preserve">to </w:t>
        </w:r>
      </w:ins>
      <w:ins w:id="134" w:author="QC_r11" w:date="2024-04-17T13:23:00Z">
        <w:r w:rsidR="00F6052A">
          <w:rPr>
            <w:lang w:val="en-US"/>
          </w:rPr>
          <w:t xml:space="preserve">privacy protect </w:t>
        </w:r>
      </w:ins>
      <w:ins w:id="135" w:author="QC_r2" w:date="2024-04-15T23:48:00Z">
        <w:del w:id="136" w:author="QC_r11" w:date="2024-04-17T13:23:00Z">
          <w:r w:rsidR="00B87772" w:rsidDel="00F6052A">
            <w:rPr>
              <w:lang w:val="en-US"/>
            </w:rPr>
            <w:delText>ensure privacy</w:delText>
          </w:r>
        </w:del>
      </w:ins>
      <w:ins w:id="137" w:author="Mohsin_6" w:date="2024-04-17T13:31:00Z">
        <w:del w:id="138" w:author="QC_r11" w:date="2024-04-17T13:23:00Z">
          <w:r w:rsidR="000B6DCC" w:rsidDel="00F6052A">
            <w:rPr>
              <w:lang w:val="en-US"/>
            </w:rPr>
            <w:delText>handling</w:delText>
          </w:r>
        </w:del>
      </w:ins>
      <w:ins w:id="139" w:author="QC_r2" w:date="2024-04-15T23:48:00Z">
        <w:del w:id="140" w:author="QC_r11" w:date="2024-04-17T13:23:00Z">
          <w:r w:rsidR="00B87772" w:rsidDel="00F6052A">
            <w:rPr>
              <w:lang w:val="en-US"/>
            </w:rPr>
            <w:delText xml:space="preserve"> of</w:delText>
          </w:r>
        </w:del>
      </w:ins>
      <w:ins w:id="141" w:author="QC_r11" w:date="2024-04-17T13:23:00Z">
        <w:r w:rsidR="00F6052A">
          <w:rPr>
            <w:lang w:val="en-US"/>
          </w:rPr>
          <w:t>the</w:t>
        </w:r>
      </w:ins>
      <w:ins w:id="142" w:author="QC_r2" w:date="2024-04-15T23:48:00Z">
        <w:r w:rsidR="00B87772">
          <w:rPr>
            <w:lang w:val="en-US"/>
          </w:rPr>
          <w:t xml:space="preserve"> AIoT device identifiers</w:t>
        </w:r>
      </w:ins>
      <w:ins w:id="143" w:author="Mohsin_6" w:date="2024-04-17T13:32:00Z">
        <w:del w:id="144" w:author="QC_r11" w:date="2024-04-17T13:23:00Z">
          <w:r w:rsidR="000B6DCC" w:rsidDel="00F6052A">
            <w:rPr>
              <w:lang w:val="en-US"/>
            </w:rPr>
            <w:delText xml:space="preserve"> in a privacy-preserving manner</w:delText>
          </w:r>
        </w:del>
        <w:r w:rsidR="000B6DCC">
          <w:rPr>
            <w:lang w:val="en-US"/>
          </w:rPr>
          <w:t xml:space="preserve">. </w:t>
        </w:r>
      </w:ins>
      <w:del w:id="145"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46" w:author="vivo-r1" w:date="2024-04-16T10:22:00Z">
        <w:del w:id="147"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48" w:author="QC_r2" w:date="2024-04-15T23:48:00Z">
        <w:r w:rsidDel="00EF29F0">
          <w:rPr>
            <w:lang w:val="en-US"/>
          </w:rPr>
          <w:delText xml:space="preserve"> as depicted above</w:delText>
        </w:r>
      </w:del>
      <w:ins w:id="149" w:author="vivo-r1" w:date="2024-04-16T10:22:00Z">
        <w:del w:id="150"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51" w:author="V-r3" w:date="2024-04-16T22:08:00Z">
        <w:r w:rsidRPr="00C82F17" w:rsidDel="00027E65">
          <w:rPr>
            <w:lang w:val="en-US"/>
          </w:rPr>
          <w:delText>,</w:delText>
        </w:r>
      </w:del>
      <w:del w:id="152"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del w:id="153" w:author="QC_r11" w:date="2024-04-17T13:28:00Z">
        <w:r w:rsidR="006069E7" w:rsidDel="00FE3D8C">
          <w:rPr>
            <w:lang w:val="en-US"/>
          </w:rPr>
          <w:delText>.</w:delText>
        </w:r>
      </w:del>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54" w:author="V-r5" w:date="2024-04-17T18:01:00Z"/>
        </w:rPr>
      </w:pPr>
      <w:bookmarkStart w:id="155" w:name="_3znysh7" w:colFirst="0" w:colLast="0"/>
      <w:bookmarkEnd w:id="155"/>
      <w:del w:id="156"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57" w:author="vivo-r1" w:date="2024-04-16T10:13:00Z">
        <w:del w:id="158"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EAD4119" w:rsidR="00256BCA" w:rsidRDefault="005179FB" w:rsidP="004A2500">
      <w:pPr>
        <w:ind w:hanging="2"/>
        <w:jc w:val="both"/>
        <w:rPr>
          <w:ins w:id="159" w:author="V-r5" w:date="2024-04-17T18:00:00Z"/>
        </w:rPr>
      </w:pPr>
      <w:del w:id="160" w:author="QC_r11" w:date="2024-04-17T13:27:00Z">
        <w:r w:rsidDel="0003461D">
          <w:delText>I</w:delText>
        </w:r>
        <w:r w:rsidR="00AC3C2C" w:rsidDel="0003461D">
          <w:delText xml:space="preserve">f </w:delText>
        </w:r>
      </w:del>
      <w:ins w:id="161" w:author="Mohsin_6" w:date="2024-04-17T13:33:00Z">
        <w:del w:id="162" w:author="QC_r11" w:date="2024-04-17T13:27:00Z">
          <w:r w:rsidR="00AF2199" w:rsidDel="0003461D">
            <w:delText xml:space="preserve">identifiers associated with an AIoT </w:delText>
          </w:r>
        </w:del>
      </w:ins>
      <w:ins w:id="163" w:author="QC_r2" w:date="2024-04-15T23:54:00Z">
        <w:del w:id="164" w:author="QC_r11" w:date="2024-04-17T13:27:00Z">
          <w:r w:rsidR="00AB13B1" w:rsidDel="0003461D">
            <w:delText xml:space="preserve">the privacy of </w:delText>
          </w:r>
        </w:del>
      </w:ins>
      <w:del w:id="165" w:author="QC_r11" w:date="2024-04-17T13:27:00Z">
        <w:r w:rsidR="00AC3C2C" w:rsidDel="0003461D">
          <w:delText xml:space="preserve">device ID </w:delText>
        </w:r>
      </w:del>
      <w:ins w:id="166" w:author="QC_r2" w:date="2024-04-15T23:54:00Z">
        <w:del w:id="167" w:author="QC_r11" w:date="2024-04-17T13:27:00Z">
          <w:r w:rsidR="00AB13B1" w:rsidDel="0003461D">
            <w:delText xml:space="preserve">is not </w:delText>
          </w:r>
        </w:del>
      </w:ins>
      <w:ins w:id="168" w:author="Mohsin_6" w:date="2024-04-17T13:33:00Z">
        <w:del w:id="169" w:author="QC_r11" w:date="2024-04-17T13:27:00Z">
          <w:r w:rsidR="00A3486C" w:rsidDel="0003461D">
            <w:delText>sent over an interface, especially over the air,</w:delText>
          </w:r>
        </w:del>
      </w:ins>
      <w:ins w:id="170" w:author="Mohsin_6" w:date="2024-04-17T13:34:00Z">
        <w:del w:id="171" w:author="QC_r11" w:date="2024-04-17T13:27:00Z">
          <w:r w:rsidR="00A3486C" w:rsidDel="0003461D">
            <w:delText xml:space="preserve"> in a </w:delText>
          </w:r>
        </w:del>
      </w:ins>
      <w:ins w:id="172" w:author="Mohsin_10" w:date="2024-04-17T19:52:00Z">
        <w:del w:id="173" w:author="QC_r11" w:date="2024-04-17T13:27:00Z">
          <w:r w:rsidR="000622CC" w:rsidDel="0003461D">
            <w:delText>non-</w:delText>
          </w:r>
        </w:del>
      </w:ins>
      <w:ins w:id="174" w:author="Mohsin_6" w:date="2024-04-17T13:34:00Z">
        <w:del w:id="175" w:author="QC_r11" w:date="2024-04-17T13:27:00Z">
          <w:r w:rsidR="00A3486C" w:rsidDel="0003461D">
            <w:delText xml:space="preserve">privacy preserving manner, </w:delText>
          </w:r>
        </w:del>
      </w:ins>
      <w:ins w:id="176" w:author="QC_r2" w:date="2024-04-15T23:54:00Z">
        <w:del w:id="177" w:author="QC_r11" w:date="2024-04-17T13:27:00Z">
          <w:r w:rsidR="00AB13B1" w:rsidDel="0003461D">
            <w:delText>ensured</w:delText>
          </w:r>
        </w:del>
      </w:ins>
      <w:del w:id="178" w:author="QC_r11" w:date="2024-04-17T13:27:00Z">
        <w:r w:rsidDel="0003461D">
          <w:delText>does</w:delText>
        </w:r>
        <w:r w:rsidR="00AC3C2C" w:rsidDel="0003461D">
          <w:delText xml:space="preserve"> </w:delText>
        </w:r>
        <w:r w:rsidDel="0003461D">
          <w:delText>not have privacy protection</w:delText>
        </w:r>
        <w:r w:rsidR="00AC3C2C" w:rsidDel="0003461D">
          <w:delText xml:space="preserve">, </w:delText>
        </w:r>
      </w:del>
      <w:ins w:id="179" w:author="QC_r2" w:date="2024-04-15T23:54:00Z">
        <w:del w:id="180" w:author="QC_r11" w:date="2024-04-17T13:27:00Z">
          <w:r w:rsidR="00EF5D7B" w:rsidDel="0003461D">
            <w:delText>a</w:delText>
          </w:r>
        </w:del>
      </w:ins>
      <w:ins w:id="181" w:author="QC_r11" w:date="2024-04-17T13:27:00Z">
        <w:r w:rsidR="0003461D">
          <w:t>A</w:t>
        </w:r>
      </w:ins>
      <w:ins w:id="182" w:author="QC_r2" w:date="2024-04-15T23:54:00Z">
        <w:r w:rsidR="00EF5D7B">
          <w:t xml:space="preserve">n attacker can identify and track </w:t>
        </w:r>
        <w:r w:rsidR="00490D0A" w:rsidRPr="003F2BEC">
          <w:rPr>
            <w:rFonts w:eastAsia="DengXian"/>
          </w:rPr>
          <w:t xml:space="preserve">an AIoT device </w:t>
        </w:r>
        <w:r w:rsidR="00490D0A">
          <w:rPr>
            <w:rFonts w:eastAsia="DengXian"/>
          </w:rPr>
          <w:t xml:space="preserve">based on the </w:t>
        </w:r>
      </w:ins>
      <w:ins w:id="183" w:author="QC_r2" w:date="2024-04-15T23:55:00Z">
        <w:del w:id="184" w:author="Mohsin_10" w:date="2024-04-17T19:53:00Z">
          <w:r w:rsidR="00490D0A" w:rsidDel="0078326D">
            <w:rPr>
              <w:rFonts w:eastAsia="DengXian"/>
            </w:rPr>
            <w:delText>device ID</w:delText>
          </w:r>
        </w:del>
      </w:ins>
      <w:ins w:id="185" w:author="Mohsin_10" w:date="2024-04-17T19:53:00Z">
        <w:r w:rsidR="0078326D">
          <w:rPr>
            <w:rFonts w:eastAsia="DengXian"/>
          </w:rPr>
          <w:t>identifiers</w:t>
        </w:r>
      </w:ins>
      <w:ins w:id="186" w:author="QC_r2" w:date="2024-04-15T23:54:00Z">
        <w:r w:rsidR="00490D0A">
          <w:rPr>
            <w:rFonts w:eastAsia="DengXian"/>
          </w:rPr>
          <w:t xml:space="preserve"> associated </w:t>
        </w:r>
        <w:del w:id="187" w:author="Mohsin_10" w:date="2024-04-17T19:53:00Z">
          <w:r w:rsidR="00490D0A" w:rsidDel="0078326D">
            <w:rPr>
              <w:rFonts w:eastAsia="DengXian"/>
            </w:rPr>
            <w:delText>to</w:delText>
          </w:r>
        </w:del>
      </w:ins>
      <w:ins w:id="188" w:author="Mohsin_10" w:date="2024-04-17T19:53:00Z">
        <w:r w:rsidR="0078326D">
          <w:rPr>
            <w:rFonts w:eastAsia="DengXian"/>
          </w:rPr>
          <w:t>with</w:t>
        </w:r>
      </w:ins>
      <w:ins w:id="189" w:author="QC_r2" w:date="2024-04-15T23:54:00Z">
        <w:r w:rsidR="00490D0A">
          <w:rPr>
            <w:rFonts w:eastAsia="DengXian"/>
          </w:rPr>
          <w:t xml:space="preserve"> the AIoT device</w:t>
        </w:r>
      </w:ins>
      <w:ins w:id="190" w:author="QC_r11" w:date="2024-04-17T13:28:00Z">
        <w:r w:rsidR="0003461D">
          <w:rPr>
            <w:rFonts w:eastAsia="DengXian"/>
          </w:rPr>
          <w:t xml:space="preserve"> if the identifier</w:t>
        </w:r>
        <w:r w:rsidR="00FE3D8C">
          <w:rPr>
            <w:rFonts w:eastAsia="DengXian"/>
          </w:rPr>
          <w:t>s are not privacy protected</w:t>
        </w:r>
      </w:ins>
      <w:ins w:id="191" w:author="QC_r2" w:date="2024-04-15T23:55:00Z">
        <w:r w:rsidR="00490D0A">
          <w:rPr>
            <w:rFonts w:eastAsia="DengXian"/>
          </w:rPr>
          <w:t>.</w:t>
        </w:r>
      </w:ins>
      <w:del w:id="192"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93" w:author="vivo-r1" w:date="2024-04-16T10:14:00Z">
        <w:del w:id="194" w:author="QC_r2" w:date="2024-04-15T23:55:00Z">
          <w:r w:rsidR="007A55AB" w:rsidRPr="007A55AB" w:rsidDel="00490D0A">
            <w:delText xml:space="preserve"> </w:delText>
          </w:r>
        </w:del>
      </w:ins>
      <w:ins w:id="195" w:author="V-r3" w:date="2024-04-16T22:04:00Z">
        <w:del w:id="196" w:author="QC_r11" w:date="2024-04-17T13:28:00Z">
          <w:r w:rsidR="00027E65" w:rsidDel="00FE3D8C">
            <w:delText xml:space="preserve"> </w:delText>
          </w:r>
        </w:del>
      </w:ins>
      <w:ins w:id="197" w:author="Mohsin_6" w:date="2024-04-17T13:35:00Z">
        <w:del w:id="198" w:author="QC_r11" w:date="2024-04-17T13:28:00Z">
          <w:r w:rsidR="00796FDB" w:rsidDel="00FE3D8C">
            <w:delText xml:space="preserve">In the case of sensor data collection and asset tracking, </w:delText>
          </w:r>
        </w:del>
      </w:ins>
      <w:ins w:id="199" w:author="vivo-r1" w:date="2024-04-16T10:14:00Z">
        <w:del w:id="200" w:author="QC_r11" w:date="2024-04-17T13:28:00Z">
          <w:r w:rsidR="007A55AB" w:rsidDel="00FE3D8C">
            <w:delText>I</w:delText>
          </w:r>
        </w:del>
      </w:ins>
      <w:ins w:id="201" w:author="Mohsin_6" w:date="2024-04-17T13:35:00Z">
        <w:del w:id="202" w:author="QC_r11" w:date="2024-04-17T13:28:00Z">
          <w:r w:rsidR="00796FDB" w:rsidDel="00FE3D8C">
            <w:delText>i</w:delText>
          </w:r>
        </w:del>
      </w:ins>
      <w:ins w:id="203" w:author="vivo-r1" w:date="2024-04-16T10:14:00Z">
        <w:del w:id="204" w:author="QC_r11" w:date="2024-04-17T13:28:00Z">
          <w:r w:rsidR="007A55AB" w:rsidRPr="007A55AB" w:rsidDel="00FE3D8C">
            <w:delText>f the device is used in a human wearable, then the location of the person wearing the wearable can be tracked.</w:delText>
          </w:r>
        </w:del>
      </w:ins>
      <w:ins w:id="205" w:author="Mohsin_6" w:date="2024-04-17T13:35:00Z">
        <w:del w:id="206" w:author="QC_r11" w:date="2024-04-17T13:28:00Z">
          <w:r w:rsidR="00796FDB" w:rsidDel="00FE3D8C">
            <w:delText xml:space="preserve"> </w:delText>
          </w:r>
          <w:r w:rsidR="00256BCA" w:rsidDel="00FE3D8C">
            <w:delText>In the case of inventory taking and asset tracking, the adversary can gain competitive business advantage if it can track the location of its business rival’s goods and assets</w:delText>
          </w:r>
        </w:del>
      </w:ins>
      <w:ins w:id="207" w:author="Alec Brusilovsky" w:date="2024-04-17T10:12:00Z">
        <w:del w:id="208" w:author="QC_r11" w:date="2024-04-17T13:28:00Z">
          <w:r w:rsidR="00DE6EB3" w:rsidDel="00FE3D8C">
            <w:delText>.</w:delText>
          </w:r>
        </w:del>
      </w:ins>
    </w:p>
    <w:p w14:paraId="7E6F653D" w14:textId="462AB188" w:rsidR="00CE3E3C" w:rsidRPr="00DB1E57" w:rsidDel="006D24DB" w:rsidRDefault="009E4EA5">
      <w:pPr>
        <w:pStyle w:val="EditorsNote"/>
        <w:rPr>
          <w:ins w:id="209" w:author="vivo-r1" w:date="2024-04-16T10:34:00Z"/>
          <w:del w:id="210" w:author="QC_r11" w:date="2024-04-17T13:26:00Z"/>
        </w:rPr>
        <w:pPrChange w:id="211" w:author="V-r5" w:date="2024-04-17T18:00:00Z">
          <w:pPr>
            <w:ind w:hanging="2"/>
            <w:jc w:val="both"/>
          </w:pPr>
        </w:pPrChange>
      </w:pPr>
      <w:ins w:id="212" w:author="QC_r16" w:date="2024-04-18T22:41:00Z">
        <w:r>
          <w:rPr>
            <w:lang w:eastAsia="zh-CN"/>
          </w:rPr>
          <w:t xml:space="preserve">Editor’s Note: </w:t>
        </w:r>
        <w:r>
          <w:t xml:space="preserve">security threat and requirement 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ins w:id="213" w:author="V-r5" w:date="2024-04-17T18:00:00Z">
        <w:del w:id="214" w:author="QC_r11" w:date="2024-04-17T13:26:00Z">
          <w:r w:rsidR="00CE3E3C" w:rsidDel="006D24DB">
            <w:rPr>
              <w:lang w:eastAsia="zh-CN"/>
            </w:rPr>
            <w:delText xml:space="preserve">Editor’s Note: </w:delText>
          </w:r>
          <w:r w:rsidR="00CE3E3C" w:rsidDel="006D24DB">
            <w:delText xml:space="preserve">security threat </w:delText>
          </w:r>
          <w:r w:rsidR="001D6A15" w:rsidDel="006D24DB">
            <w:delText xml:space="preserve">and requirement </w:delText>
          </w:r>
          <w:r w:rsidR="00CE3E3C" w:rsidDel="006D24DB">
            <w:delText xml:space="preserve">for potential exposure of </w:delText>
          </w:r>
          <w:r w:rsidR="00CE3E3C" w:rsidRPr="00C82F17" w:rsidDel="006D24DB">
            <w:rPr>
              <w:lang w:val="en-US"/>
            </w:rPr>
            <w:delText xml:space="preserve">quantity </w:delText>
          </w:r>
          <w:r w:rsidR="00CE3E3C" w:rsidRPr="00DA48B5" w:rsidDel="006D24DB">
            <w:delText>of devices</w:delText>
          </w:r>
          <w:r w:rsidR="00CE3E3C" w:rsidDel="006D24DB">
            <w:delText xml:space="preserve"> </w:delText>
          </w:r>
          <w:r w:rsidR="00CE3E3C" w:rsidRPr="00DA48B5" w:rsidDel="006D24DB">
            <w:delText xml:space="preserve">after </w:delText>
          </w:r>
          <w:r w:rsidR="00CE3E3C" w:rsidRPr="007A55AB" w:rsidDel="006D24DB">
            <w:delText xml:space="preserve">adversary </w:delText>
          </w:r>
          <w:r w:rsidR="00CE3E3C" w:rsidRPr="00DA48B5" w:rsidDel="006D24DB">
            <w:delText>broadcast</w:delText>
          </w:r>
          <w:r w:rsidR="00CE3E3C" w:rsidDel="006D24DB">
            <w:delText>s</w:delText>
          </w:r>
          <w:r w:rsidR="00CE3E3C" w:rsidRPr="00DA48B5" w:rsidDel="006D24DB">
            <w:delText xml:space="preserve"> an inventory message</w:delText>
          </w:r>
          <w:r w:rsidR="00CE3E3C" w:rsidDel="006D24DB">
            <w:delText xml:space="preserve"> is ffs.</w:delText>
          </w:r>
        </w:del>
      </w:ins>
    </w:p>
    <w:p w14:paraId="60A9CB99" w14:textId="3851A84B" w:rsidR="00AC7FE9" w:rsidRDefault="00AC7FE9">
      <w:pPr>
        <w:pStyle w:val="EditorsNote"/>
        <w:pPrChange w:id="215" w:author="V-r5" w:date="2024-04-17T18:00:00Z">
          <w:pPr>
            <w:ind w:hanging="2"/>
            <w:jc w:val="both"/>
          </w:pPr>
        </w:pPrChange>
      </w:pPr>
      <w:ins w:id="216" w:author="vivo-r1" w:date="2024-04-16T10:34:00Z">
        <w:del w:id="217"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RPr="0092038A" w:rsidDel="004B10C5" w:rsidRDefault="00C54252" w:rsidP="00953C1E">
      <w:pPr>
        <w:rPr>
          <w:del w:id="218" w:author="V-r5" w:date="2024-04-17T18:02:00Z"/>
          <w:highlight w:val="yellow"/>
          <w:rPrChange w:id="219" w:author="OPPO" w:date="2024-04-18T10:06:00Z">
            <w:rPr>
              <w:del w:id="220" w:author="V-r5" w:date="2024-04-17T18:02:00Z"/>
            </w:rPr>
          </w:rPrChange>
        </w:rPr>
        <w:pPrChange w:id="221" w:author="QC_r16" w:date="2024-04-18T22:49:00Z">
          <w:pPr>
            <w:ind w:hanging="2"/>
            <w:jc w:val="both"/>
          </w:pPr>
        </w:pPrChange>
      </w:pPr>
      <w:del w:id="222" w:author="V-r3" w:date="2024-04-17T14:50:00Z">
        <w:r w:rsidRPr="0092038A" w:rsidDel="00555A68">
          <w:rPr>
            <w:highlight w:val="yellow"/>
            <w:rPrChange w:id="223" w:author="OPPO" w:date="2024-04-18T10:06:00Z">
              <w:rPr/>
            </w:rPrChange>
          </w:rPr>
          <w:delText>The 5G</w:delText>
        </w:r>
        <w:r w:rsidR="00AC3C2C" w:rsidRPr="0092038A" w:rsidDel="00555A68">
          <w:rPr>
            <w:highlight w:val="yellow"/>
            <w:rPrChange w:id="224" w:author="OPPO" w:date="2024-04-18T10:06:00Z">
              <w:rPr/>
            </w:rPrChange>
          </w:rPr>
          <w:delText>S</w:delText>
        </w:r>
        <w:r w:rsidRPr="0092038A" w:rsidDel="00555A68">
          <w:rPr>
            <w:highlight w:val="yellow"/>
            <w:rPrChange w:id="225" w:author="OPPO" w:date="2024-04-18T10:06:00Z">
              <w:rPr/>
            </w:rPrChange>
          </w:rPr>
          <w:delText xml:space="preserve"> </w:delText>
        </w:r>
      </w:del>
      <w:ins w:id="226" w:author="QC_r2" w:date="2024-04-15T23:58:00Z">
        <w:del w:id="227" w:author="V-r3" w:date="2024-04-17T14:50:00Z">
          <w:r w:rsidR="00BC272B" w:rsidRPr="0092038A" w:rsidDel="00555A68">
            <w:rPr>
              <w:highlight w:val="yellow"/>
              <w:rPrChange w:id="228" w:author="OPPO" w:date="2024-04-18T10:06:00Z">
                <w:rPr/>
              </w:rPrChange>
            </w:rPr>
            <w:delText xml:space="preserve">3GPP System </w:delText>
          </w:r>
        </w:del>
      </w:ins>
      <w:del w:id="229" w:author="V-r3" w:date="2024-04-17T14:50:00Z">
        <w:r w:rsidRPr="0092038A" w:rsidDel="00555A68">
          <w:rPr>
            <w:highlight w:val="yellow"/>
            <w:rPrChange w:id="230" w:author="OPPO" w:date="2024-04-18T10:06:00Z">
              <w:rPr/>
            </w:rPrChange>
          </w:rPr>
          <w:delText xml:space="preserve">shall support a mechanism to ensure the </w:delText>
        </w:r>
      </w:del>
      <w:ins w:id="231" w:author="QC_r2" w:date="2024-04-15T23:44:00Z">
        <w:del w:id="232" w:author="V-r3" w:date="2024-04-17T14:50:00Z">
          <w:r w:rsidR="000215B7" w:rsidRPr="0092038A" w:rsidDel="00555A68">
            <w:rPr>
              <w:highlight w:val="yellow"/>
              <w:rPrChange w:id="233" w:author="OPPO" w:date="2024-04-18T10:06:00Z">
                <w:rPr/>
              </w:rPrChange>
            </w:rPr>
            <w:delText>privacy of AIoT device</w:delText>
          </w:r>
        </w:del>
        <w:del w:id="234" w:author="V-r3" w:date="2024-04-16T22:14:00Z">
          <w:r w:rsidR="000215B7" w:rsidRPr="0092038A" w:rsidDel="00884F2F">
            <w:rPr>
              <w:highlight w:val="yellow"/>
              <w:rPrChange w:id="235" w:author="OPPO" w:date="2024-04-18T10:06:00Z">
                <w:rPr/>
              </w:rPrChange>
            </w:rPr>
            <w:delText xml:space="preserve"> </w:delText>
          </w:r>
        </w:del>
      </w:ins>
      <w:ins w:id="236" w:author="QC_r2" w:date="2024-04-15T23:53:00Z">
        <w:del w:id="237" w:author="V-r3" w:date="2024-04-16T22:14:00Z">
          <w:r w:rsidR="00D74423" w:rsidRPr="0092038A" w:rsidDel="00884F2F">
            <w:rPr>
              <w:highlight w:val="yellow"/>
              <w:rPrChange w:id="238" w:author="OPPO" w:date="2024-04-18T10:06:00Z">
                <w:rPr/>
              </w:rPrChange>
            </w:rPr>
            <w:delText>ID</w:delText>
          </w:r>
        </w:del>
      </w:ins>
      <w:ins w:id="239" w:author="QC_r2" w:date="2024-04-15T23:44:00Z">
        <w:del w:id="240" w:author="V-r3" w:date="2024-04-17T14:50:00Z">
          <w:r w:rsidR="000215B7" w:rsidRPr="0092038A" w:rsidDel="00555A68">
            <w:rPr>
              <w:highlight w:val="yellow"/>
              <w:rPrChange w:id="241" w:author="OPPO" w:date="2024-04-18T10:06:00Z">
                <w:rPr/>
              </w:rPrChange>
            </w:rPr>
            <w:delText>.</w:delText>
          </w:r>
        </w:del>
      </w:ins>
      <w:del w:id="242" w:author="V-r3" w:date="2024-04-17T14:50:00Z">
        <w:r w:rsidRPr="0092038A" w:rsidDel="00555A68">
          <w:rPr>
            <w:highlight w:val="yellow"/>
            <w:rPrChange w:id="243" w:author="OPPO" w:date="2024-04-18T10:06:00Z">
              <w:rPr/>
            </w:rPrChange>
          </w:rPr>
          <w:delText xml:space="preserve">protection of the </w:delText>
        </w:r>
      </w:del>
      <w:del w:id="244" w:author="QC_r2" w:date="2024-04-15T23:44:00Z">
        <w:r w:rsidRPr="0092038A" w:rsidDel="000215B7">
          <w:rPr>
            <w:highlight w:val="yellow"/>
            <w:rPrChange w:id="245" w:author="OPPO" w:date="2024-04-18T10:06:00Z">
              <w:rPr/>
            </w:rPrChange>
          </w:rPr>
          <w:delText>sensitive parameters</w:delText>
        </w:r>
        <w:r w:rsidR="00AC3C2C" w:rsidRPr="0092038A" w:rsidDel="000215B7">
          <w:rPr>
            <w:highlight w:val="yellow"/>
            <w:rPrChange w:id="246" w:author="OPPO" w:date="2024-04-18T10:06:00Z">
              <w:rPr/>
            </w:rPrChange>
          </w:rPr>
          <w:delText xml:space="preserve"> (e.g. </w:delText>
        </w:r>
        <w:r w:rsidR="00AC3C2C" w:rsidRPr="0092038A" w:rsidDel="000215B7">
          <w:rPr>
            <w:highlight w:val="yellow"/>
            <w:lang w:val="en-US"/>
            <w:rPrChange w:id="247" w:author="OPPO" w:date="2024-04-18T10:06:00Z">
              <w:rPr>
                <w:lang w:val="en-US"/>
              </w:rPr>
            </w:rPrChange>
          </w:rPr>
          <w:delText>quantity of devices derived from Inventory service, the unique device ID</w:delText>
        </w:r>
      </w:del>
      <w:ins w:id="248" w:author="vivo-r1" w:date="2024-04-16T10:19:00Z">
        <w:del w:id="249" w:author="QC_r2" w:date="2024-04-15T23:44:00Z">
          <w:r w:rsidR="007A55AB" w:rsidRPr="0092038A" w:rsidDel="000215B7">
            <w:rPr>
              <w:highlight w:val="yellow"/>
              <w:lang w:val="en-US"/>
              <w:rPrChange w:id="250" w:author="OPPO" w:date="2024-04-18T10:06:00Z">
                <w:rPr>
                  <w:lang w:val="en-US"/>
                </w:rPr>
              </w:rPrChange>
            </w:rPr>
            <w:delText>, the group ID</w:delText>
          </w:r>
        </w:del>
      </w:ins>
      <w:del w:id="251" w:author="QC_r2" w:date="2024-04-15T23:44:00Z">
        <w:r w:rsidR="00AC3C2C" w:rsidRPr="0092038A" w:rsidDel="000215B7">
          <w:rPr>
            <w:highlight w:val="yellow"/>
            <w:rPrChange w:id="252" w:author="OPPO" w:date="2024-04-18T10:06:00Z">
              <w:rPr/>
            </w:rPrChange>
          </w:rPr>
          <w:delText>)</w:delText>
        </w:r>
        <w:r w:rsidR="006A1A43" w:rsidRPr="0092038A" w:rsidDel="000215B7">
          <w:rPr>
            <w:highlight w:val="yellow"/>
            <w:rPrChange w:id="253" w:author="OPPO" w:date="2024-04-18T10:06:00Z">
              <w:rPr/>
            </w:rPrChange>
          </w:rPr>
          <w:delText xml:space="preserve"> for AIoT services</w:delText>
        </w:r>
        <w:r w:rsidR="00C4461D" w:rsidRPr="0092038A" w:rsidDel="000215B7">
          <w:rPr>
            <w:highlight w:val="yellow"/>
            <w:rPrChange w:id="254" w:author="OPPO" w:date="2024-04-18T10:06:00Z">
              <w:rPr/>
            </w:rPrChange>
          </w:rPr>
          <w:delText>.</w:delText>
        </w:r>
      </w:del>
    </w:p>
    <w:p w14:paraId="06C2A849" w14:textId="463659EC" w:rsidR="004B10C5" w:rsidRPr="0092038A" w:rsidDel="00623A70" w:rsidRDefault="003A046F" w:rsidP="003A6D02">
      <w:pPr>
        <w:rPr>
          <w:del w:id="255" w:author="Alec Brusilovsky" w:date="2024-04-17T10:12:00Z"/>
          <w:highlight w:val="yellow"/>
          <w:rPrChange w:id="256" w:author="OPPO" w:date="2024-04-18T10:06:00Z">
            <w:rPr>
              <w:del w:id="257" w:author="Alec Brusilovsky" w:date="2024-04-17T10:12:00Z"/>
            </w:rPr>
          </w:rPrChange>
        </w:rPr>
      </w:pPr>
      <w:commentRangeStart w:id="258"/>
      <w:ins w:id="259" w:author="Mohsin_6" w:date="2024-04-17T13:55:00Z">
        <w:del w:id="260" w:author="Alec Brusilovsky" w:date="2024-04-17T10:07:00Z">
          <w:r w:rsidRPr="0092038A" w:rsidDel="001E56FC">
            <w:rPr>
              <w:highlight w:val="yellow"/>
              <w:rPrChange w:id="261" w:author="OPPO" w:date="2024-04-18T10:06:00Z">
                <w:rPr/>
              </w:rPrChange>
            </w:rPr>
            <w:delText xml:space="preserve">The </w:delText>
          </w:r>
        </w:del>
      </w:ins>
      <w:ins w:id="262" w:author="Mohsin_6" w:date="2024-04-17T13:44:00Z">
        <w:del w:id="263" w:author="Alec Brusilovsky" w:date="2024-04-17T10:07:00Z">
          <w:r w:rsidR="004404DF" w:rsidRPr="0092038A" w:rsidDel="001E56FC">
            <w:rPr>
              <w:highlight w:val="yellow"/>
              <w:rPrChange w:id="264" w:author="OPPO" w:date="2024-04-18T10:06:00Z">
                <w:rPr/>
              </w:rPrChange>
            </w:rPr>
            <w:delText xml:space="preserve">5G </w:delText>
          </w:r>
        </w:del>
      </w:ins>
      <w:ins w:id="265" w:author="Mohsin_6" w:date="2024-04-17T13:55:00Z">
        <w:del w:id="266" w:author="Alec Brusilovsky" w:date="2024-04-17T10:07:00Z">
          <w:r w:rsidRPr="0092038A" w:rsidDel="001E56FC">
            <w:rPr>
              <w:highlight w:val="yellow"/>
              <w:rPrChange w:id="267" w:author="OPPO" w:date="2024-04-18T10:06:00Z">
                <w:rPr/>
              </w:rPrChange>
            </w:rPr>
            <w:delText>S</w:delText>
          </w:r>
        </w:del>
      </w:ins>
      <w:ins w:id="268" w:author="Mohsin_6" w:date="2024-04-17T13:44:00Z">
        <w:del w:id="269" w:author="Alec Brusilovsky" w:date="2024-04-17T10:07:00Z">
          <w:r w:rsidR="004404DF" w:rsidRPr="0092038A" w:rsidDel="001E56FC">
            <w:rPr>
              <w:highlight w:val="yellow"/>
              <w:rPrChange w:id="270" w:author="OPPO" w:date="2024-04-18T10:06:00Z">
                <w:rPr/>
              </w:rPrChange>
            </w:rPr>
            <w:delText>ystem shall support a mechanism to send l</w:delText>
          </w:r>
        </w:del>
      </w:ins>
      <w:ins w:id="271" w:author="Mohsin_6" w:date="2024-04-17T13:43:00Z">
        <w:del w:id="272" w:author="Alec Brusilovsky" w:date="2024-04-17T10:07:00Z">
          <w:r w:rsidR="004B10C5" w:rsidRPr="0092038A" w:rsidDel="001E56FC">
            <w:rPr>
              <w:highlight w:val="yellow"/>
              <w:rPrChange w:id="273" w:author="OPPO" w:date="2024-04-18T10:06:00Z">
                <w:rPr/>
              </w:rPrChange>
            </w:rPr>
            <w:delText>ong-term identifier</w:delText>
          </w:r>
        </w:del>
      </w:ins>
      <w:ins w:id="274" w:author="Mohsin_6" w:date="2024-04-17T13:46:00Z">
        <w:del w:id="275" w:author="Alec Brusilovsky" w:date="2024-04-17T10:07:00Z">
          <w:r w:rsidR="007030DE" w:rsidRPr="0092038A" w:rsidDel="001E56FC">
            <w:rPr>
              <w:highlight w:val="yellow"/>
              <w:rPrChange w:id="276" w:author="OPPO" w:date="2024-04-18T10:06:00Z">
                <w:rPr/>
              </w:rPrChange>
            </w:rPr>
            <w:delText>s</w:delText>
          </w:r>
        </w:del>
      </w:ins>
      <w:ins w:id="277" w:author="Mohsin_6" w:date="2024-04-17T13:43:00Z">
        <w:del w:id="278" w:author="Alec Brusilovsky" w:date="2024-04-17T10:07:00Z">
          <w:r w:rsidR="004B10C5" w:rsidRPr="0092038A" w:rsidDel="001E56FC">
            <w:rPr>
              <w:highlight w:val="yellow"/>
              <w:rPrChange w:id="279" w:author="OPPO" w:date="2024-04-18T10:06:00Z">
                <w:rPr/>
              </w:rPrChange>
            </w:rPr>
            <w:delText xml:space="preserve"> of AIoT devices over the air</w:delText>
          </w:r>
        </w:del>
      </w:ins>
      <w:ins w:id="280" w:author="Mohsin_6" w:date="2024-04-17T13:45:00Z">
        <w:del w:id="281" w:author="Alec Brusilovsky" w:date="2024-04-17T10:07:00Z">
          <w:r w:rsidR="00CA08D5" w:rsidRPr="0092038A" w:rsidDel="001E56FC">
            <w:rPr>
              <w:highlight w:val="yellow"/>
              <w:rPrChange w:id="282" w:author="OPPO" w:date="2024-04-18T10:06:00Z">
                <w:rPr/>
              </w:rPrChange>
            </w:rPr>
            <w:delText xml:space="preserve"> with anonymity protection</w:delText>
          </w:r>
        </w:del>
        <w:del w:id="283" w:author="Alec Brusilovsky" w:date="2024-04-17T10:12:00Z">
          <w:r w:rsidR="00CA08D5" w:rsidRPr="0092038A" w:rsidDel="00DB0EDC">
            <w:rPr>
              <w:highlight w:val="yellow"/>
              <w:rPrChange w:id="284" w:author="OPPO" w:date="2024-04-18T10:06:00Z">
                <w:rPr/>
              </w:rPrChange>
            </w:rPr>
            <w:delText>.</w:delText>
          </w:r>
        </w:del>
      </w:ins>
      <w:commentRangeEnd w:id="258"/>
      <w:r w:rsidR="002712EB" w:rsidRPr="0092038A">
        <w:rPr>
          <w:rStyle w:val="CommentReference"/>
          <w:highlight w:val="yellow"/>
          <w:rPrChange w:id="285" w:author="OPPO" w:date="2024-04-18T10:06:00Z">
            <w:rPr>
              <w:rStyle w:val="CommentReference"/>
            </w:rPr>
          </w:rPrChange>
        </w:rPr>
        <w:commentReference w:id="258"/>
      </w:r>
    </w:p>
    <w:p w14:paraId="5A445E0E" w14:textId="24107BCC" w:rsidR="00623A70" w:rsidRPr="0092038A" w:rsidDel="006D24DB" w:rsidRDefault="00842AE5" w:rsidP="003A6D02">
      <w:pPr>
        <w:rPr>
          <w:ins w:id="286" w:author="Mohsin_9" w:date="2024-04-17T16:24:00Z"/>
          <w:del w:id="287" w:author="QC_r11" w:date="2024-04-17T13:26:00Z"/>
          <w:highlight w:val="yellow"/>
          <w:rPrChange w:id="288" w:author="OPPO" w:date="2024-04-18T10:06:00Z">
            <w:rPr>
              <w:ins w:id="289" w:author="Mohsin_9" w:date="2024-04-17T16:24:00Z"/>
              <w:del w:id="290" w:author="QC_r11" w:date="2024-04-17T13:26:00Z"/>
            </w:rPr>
          </w:rPrChange>
        </w:rPr>
      </w:pPr>
      <w:ins w:id="291" w:author="Mohsin_9" w:date="2024-04-17T16:24:00Z">
        <w:del w:id="292" w:author="QC_r11" w:date="2024-04-17T13:26:00Z">
          <w:r w:rsidRPr="0092038A" w:rsidDel="006D24DB">
            <w:rPr>
              <w:highlight w:val="yellow"/>
              <w:rPrChange w:id="293" w:author="OPPO" w:date="2024-04-18T10:06:00Z">
                <w:rPr/>
              </w:rPrChange>
            </w:rPr>
            <w:delText>The 5G System shall support a mechanism to send long-term identifier</w:delText>
          </w:r>
        </w:del>
      </w:ins>
      <w:ins w:id="294" w:author="Mohsin_9" w:date="2024-04-17T16:25:00Z">
        <w:del w:id="295" w:author="QC_r11" w:date="2024-04-17T13:26:00Z">
          <w:r w:rsidR="00FF0EDC" w:rsidRPr="0092038A" w:rsidDel="006D24DB">
            <w:rPr>
              <w:highlight w:val="yellow"/>
              <w:rPrChange w:id="296" w:author="OPPO" w:date="2024-04-18T10:06:00Z">
                <w:rPr/>
              </w:rPrChange>
            </w:rPr>
            <w:delText>s</w:delText>
          </w:r>
        </w:del>
      </w:ins>
      <w:ins w:id="297" w:author="Mohsin_9" w:date="2024-04-17T16:24:00Z">
        <w:del w:id="298" w:author="QC_r11" w:date="2024-04-17T13:26:00Z">
          <w:r w:rsidRPr="0092038A" w:rsidDel="006D24DB">
            <w:rPr>
              <w:highlight w:val="yellow"/>
              <w:rPrChange w:id="299" w:author="OPPO" w:date="2024-04-18T10:06:00Z">
                <w:rPr/>
              </w:rPrChange>
            </w:rPr>
            <w:delText xml:space="preserve"> of AIoT device</w:delText>
          </w:r>
        </w:del>
      </w:ins>
      <w:ins w:id="300" w:author="Mohsin_9" w:date="2024-04-17T16:25:00Z">
        <w:del w:id="301" w:author="QC_r11" w:date="2024-04-17T13:26:00Z">
          <w:r w:rsidRPr="0092038A" w:rsidDel="006D24DB">
            <w:rPr>
              <w:highlight w:val="yellow"/>
              <w:rPrChange w:id="302" w:author="OPPO" w:date="2024-04-18T10:06:00Z">
                <w:rPr/>
              </w:rPrChange>
            </w:rPr>
            <w:delText>s over the air</w:delText>
          </w:r>
        </w:del>
      </w:ins>
      <w:ins w:id="303" w:author="Mohsin_9" w:date="2024-04-17T16:26:00Z">
        <w:del w:id="304" w:author="QC_r11" w:date="2024-04-17T13:26:00Z">
          <w:r w:rsidR="00FF0EDC" w:rsidRPr="0092038A" w:rsidDel="006D24DB">
            <w:rPr>
              <w:highlight w:val="yellow"/>
              <w:rPrChange w:id="305" w:author="OPPO" w:date="2024-04-18T10:06:00Z">
                <w:rPr/>
              </w:rPrChange>
            </w:rPr>
            <w:delText xml:space="preserve"> in a </w:delText>
          </w:r>
          <w:r w:rsidR="005456A6" w:rsidRPr="0092038A" w:rsidDel="006D24DB">
            <w:rPr>
              <w:highlight w:val="yellow"/>
              <w:rPrChange w:id="306" w:author="OPPO" w:date="2024-04-18T10:06:00Z">
                <w:rPr/>
              </w:rPrChange>
            </w:rPr>
            <w:delText>concealed manner</w:delText>
          </w:r>
          <w:r w:rsidR="00FF0EDC" w:rsidRPr="0092038A" w:rsidDel="006D24DB">
            <w:rPr>
              <w:highlight w:val="yellow"/>
              <w:rPrChange w:id="307" w:author="OPPO" w:date="2024-04-18T10:06:00Z">
                <w:rPr/>
              </w:rPrChange>
            </w:rPr>
            <w:delText>.</w:delText>
          </w:r>
        </w:del>
      </w:ins>
    </w:p>
    <w:p w14:paraId="6E2B1E5A" w14:textId="4F3D1C87" w:rsidR="004B10C5" w:rsidRPr="0092038A" w:rsidDel="00DE6EB3" w:rsidRDefault="004B10C5" w:rsidP="00953C1E">
      <w:pPr>
        <w:rPr>
          <w:ins w:id="308" w:author="Mohsin_6" w:date="2024-04-17T13:43:00Z"/>
          <w:del w:id="309" w:author="Alec Brusilovsky" w:date="2024-04-17T10:12:00Z"/>
          <w:highlight w:val="yellow"/>
          <w:rPrChange w:id="310" w:author="OPPO" w:date="2024-04-18T10:06:00Z">
            <w:rPr>
              <w:ins w:id="311" w:author="Mohsin_6" w:date="2024-04-17T13:43:00Z"/>
              <w:del w:id="312" w:author="Alec Brusilovsky" w:date="2024-04-17T10:12:00Z"/>
            </w:rPr>
          </w:rPrChange>
        </w:rPr>
        <w:pPrChange w:id="313" w:author="QC_r16" w:date="2024-04-18T22:49:00Z">
          <w:pPr>
            <w:ind w:hanging="2"/>
            <w:jc w:val="both"/>
          </w:pPr>
        </w:pPrChange>
      </w:pPr>
    </w:p>
    <w:p w14:paraId="52BBAC35" w14:textId="0D5A1494" w:rsidR="00555A68" w:rsidRDefault="00555A68" w:rsidP="00953C1E">
      <w:pPr>
        <w:rPr>
          <w:ins w:id="314" w:author="V-r5" w:date="2024-04-17T18:02:00Z"/>
        </w:rPr>
        <w:pPrChange w:id="315" w:author="QC_r16" w:date="2024-04-18T22:49:00Z">
          <w:pPr>
            <w:ind w:hanging="2"/>
            <w:jc w:val="both"/>
          </w:pPr>
        </w:pPrChange>
      </w:pPr>
      <w:ins w:id="316" w:author="V-r3" w:date="2024-04-17T14:49:00Z">
        <w:del w:id="317" w:author="QC_r16" w:date="2024-04-18T22:40:00Z">
          <w:r w:rsidRPr="0092038A" w:rsidDel="00DD7C6B">
            <w:rPr>
              <w:highlight w:val="yellow"/>
              <w:rPrChange w:id="318" w:author="OPPO" w:date="2024-04-18T10:06:00Z">
                <w:rPr/>
              </w:rPrChange>
            </w:rPr>
            <w:delText>The 3GPP</w:delText>
          </w:r>
        </w:del>
      </w:ins>
      <w:ins w:id="319" w:author="Mohsin_6" w:date="2024-04-17T13:55:00Z">
        <w:del w:id="320" w:author="QC_r16" w:date="2024-04-18T22:40:00Z">
          <w:r w:rsidR="003A046F" w:rsidRPr="0092038A" w:rsidDel="00DD7C6B">
            <w:rPr>
              <w:highlight w:val="yellow"/>
              <w:rPrChange w:id="321" w:author="OPPO" w:date="2024-04-18T10:06:00Z">
                <w:rPr/>
              </w:rPrChange>
            </w:rPr>
            <w:delText>5G</w:delText>
          </w:r>
        </w:del>
      </w:ins>
      <w:ins w:id="322" w:author="QC_r11" w:date="2024-04-17T13:27:00Z">
        <w:del w:id="323" w:author="QC_r16" w:date="2024-04-18T22:40:00Z">
          <w:r w:rsidR="00BB423B" w:rsidRPr="0092038A" w:rsidDel="00DD7C6B">
            <w:rPr>
              <w:highlight w:val="yellow"/>
              <w:rPrChange w:id="324" w:author="OPPO" w:date="2024-04-18T10:06:00Z">
                <w:rPr/>
              </w:rPrChange>
            </w:rPr>
            <w:delText>3GPP</w:delText>
          </w:r>
        </w:del>
      </w:ins>
      <w:ins w:id="325" w:author="OPPO" w:date="2024-04-18T10:05:00Z">
        <w:del w:id="326" w:author="QC_r16" w:date="2024-04-18T22:40:00Z">
          <w:r w:rsidR="0092038A" w:rsidRPr="0092038A" w:rsidDel="00DD7C6B">
            <w:rPr>
              <w:highlight w:val="yellow"/>
              <w:rPrChange w:id="327" w:author="OPPO" w:date="2024-04-18T10:06:00Z">
                <w:rPr/>
              </w:rPrChange>
            </w:rPr>
            <w:delText>5G</w:delText>
          </w:r>
        </w:del>
      </w:ins>
      <w:ins w:id="328" w:author="V-r3" w:date="2024-04-17T14:49:00Z">
        <w:del w:id="329" w:author="QC_r16" w:date="2024-04-18T22:40:00Z">
          <w:r w:rsidRPr="0092038A" w:rsidDel="00DD7C6B">
            <w:rPr>
              <w:highlight w:val="yellow"/>
              <w:rPrChange w:id="330" w:author="OPPO" w:date="2024-04-18T10:06:00Z">
                <w:rPr/>
              </w:rPrChange>
            </w:rPr>
            <w:delText xml:space="preserve"> System</w:delText>
          </w:r>
          <w:r w:rsidRPr="0092038A" w:rsidDel="00DD7C6B">
            <w:rPr>
              <w:rStyle w:val="apple-converted-space"/>
              <w:rFonts w:hint="eastAsia"/>
              <w:highlight w:val="yellow"/>
              <w:rPrChange w:id="331" w:author="OPPO" w:date="2024-04-18T10:06:00Z">
                <w:rPr>
                  <w:rStyle w:val="apple-converted-space"/>
                  <w:rFonts w:hint="eastAsia"/>
                </w:rPr>
              </w:rPrChange>
            </w:rPr>
            <w:delText> </w:delText>
          </w:r>
          <w:r w:rsidRPr="0092038A" w:rsidDel="00DD7C6B">
            <w:rPr>
              <w:highlight w:val="yellow"/>
              <w:rPrChange w:id="332" w:author="OPPO" w:date="2024-04-18T10:06:00Z">
                <w:rPr>
                  <w:color w:val="FF0000"/>
                </w:rPr>
              </w:rPrChange>
            </w:rPr>
            <w:delText>shall</w:delText>
          </w:r>
        </w:del>
      </w:ins>
      <w:ins w:id="333" w:author="V-r3" w:date="2024-04-17T14:50:00Z">
        <w:del w:id="334" w:author="QC_r16" w:date="2024-04-18T22:40:00Z">
          <w:r w:rsidRPr="0092038A" w:rsidDel="00DD7C6B">
            <w:rPr>
              <w:highlight w:val="yellow"/>
              <w:rPrChange w:id="335" w:author="OPPO" w:date="2024-04-18T10:06:00Z">
                <w:rPr>
                  <w:color w:val="FF0000"/>
                </w:rPr>
              </w:rPrChange>
            </w:rPr>
            <w:delText xml:space="preserve"> </w:delText>
          </w:r>
        </w:del>
      </w:ins>
      <w:ins w:id="336" w:author="V-r3" w:date="2024-04-17T14:49:00Z">
        <w:del w:id="337" w:author="QC_r16" w:date="2024-04-18T22:40:00Z">
          <w:r w:rsidRPr="0092038A" w:rsidDel="00DD7C6B">
            <w:rPr>
              <w:highlight w:val="yellow"/>
              <w:rPrChange w:id="338" w:author="OPPO" w:date="2024-04-18T10:06:00Z">
                <w:rPr/>
              </w:rPrChange>
            </w:rPr>
            <w:delText>support</w:delText>
          </w:r>
          <w:r w:rsidRPr="0092038A" w:rsidDel="00DD7C6B">
            <w:rPr>
              <w:rStyle w:val="apple-converted-space"/>
              <w:rFonts w:hint="eastAsia"/>
              <w:highlight w:val="yellow"/>
              <w:rPrChange w:id="339" w:author="OPPO" w:date="2024-04-18T10:06:00Z">
                <w:rPr>
                  <w:rStyle w:val="apple-converted-space"/>
                  <w:rFonts w:hint="eastAsia"/>
                </w:rPr>
              </w:rPrChange>
            </w:rPr>
            <w:delText> </w:delText>
          </w:r>
        </w:del>
      </w:ins>
      <w:ins w:id="340" w:author="QC_r11" w:date="2024-04-17T13:27:00Z">
        <w:del w:id="341" w:author="QC_r16" w:date="2024-04-18T22:40:00Z">
          <w:r w:rsidR="00BB423B" w:rsidRPr="0092038A" w:rsidDel="00DD7C6B">
            <w:rPr>
              <w:rStyle w:val="apple-converted-space"/>
              <w:highlight w:val="yellow"/>
              <w:rPrChange w:id="342" w:author="OPPO" w:date="2024-04-18T10:06:00Z">
                <w:rPr>
                  <w:rStyle w:val="apple-converted-space"/>
                </w:rPr>
              </w:rPrChange>
            </w:rPr>
            <w:delText>a means</w:delText>
          </w:r>
        </w:del>
      </w:ins>
      <w:ins w:id="343" w:author="OPPO" w:date="2024-04-18T10:06:00Z">
        <w:del w:id="344" w:author="QC_r16" w:date="2024-04-18T22:40:00Z">
          <w:r w:rsidR="0092038A" w:rsidRPr="0092038A" w:rsidDel="00DD7C6B">
            <w:rPr>
              <w:rStyle w:val="apple-converted-space"/>
              <w:highlight w:val="yellow"/>
              <w:rPrChange w:id="345" w:author="OPPO" w:date="2024-04-18T10:06:00Z">
                <w:rPr>
                  <w:rStyle w:val="apple-converted-space"/>
                </w:rPr>
              </w:rPrChange>
            </w:rPr>
            <w:delText>mechanisms</w:delText>
          </w:r>
        </w:del>
      </w:ins>
      <w:ins w:id="346" w:author="QC_r11" w:date="2024-04-17T13:27:00Z">
        <w:del w:id="347" w:author="QC_r16" w:date="2024-04-18T22:40:00Z">
          <w:r w:rsidR="00BB423B" w:rsidRPr="0092038A" w:rsidDel="00DD7C6B">
            <w:rPr>
              <w:rStyle w:val="apple-converted-space"/>
              <w:highlight w:val="yellow"/>
              <w:rPrChange w:id="348" w:author="OPPO" w:date="2024-04-18T10:06:00Z">
                <w:rPr>
                  <w:rStyle w:val="apple-converted-space"/>
                </w:rPr>
              </w:rPrChange>
            </w:rPr>
            <w:delText xml:space="preserve"> </w:delText>
          </w:r>
        </w:del>
      </w:ins>
      <w:ins w:id="349" w:author="Mohsin_6" w:date="2024-04-17T13:36:00Z">
        <w:del w:id="350" w:author="QC_r16" w:date="2024-04-18T22:40:00Z">
          <w:r w:rsidR="009B798B" w:rsidRPr="0092038A" w:rsidDel="00DD7C6B">
            <w:rPr>
              <w:rStyle w:val="apple-converted-space"/>
              <w:highlight w:val="yellow"/>
              <w:rPrChange w:id="351" w:author="OPPO" w:date="2024-04-18T10:06:00Z">
                <w:rPr>
                  <w:rStyle w:val="apple-converted-space"/>
                </w:rPr>
              </w:rPrChange>
            </w:rPr>
            <w:delText xml:space="preserve">mechanisms </w:delText>
          </w:r>
        </w:del>
      </w:ins>
      <w:ins w:id="352" w:author="V-r3" w:date="2024-04-17T14:54:00Z">
        <w:del w:id="353" w:author="QC_r16" w:date="2024-04-18T22:40:00Z">
          <w:r w:rsidR="004062F7" w:rsidRPr="0092038A" w:rsidDel="00DD7C6B">
            <w:rPr>
              <w:sz w:val="21"/>
              <w:szCs w:val="21"/>
              <w:highlight w:val="yellow"/>
              <w:rPrChange w:id="354" w:author="OPPO" w:date="2024-04-18T10:06:00Z">
                <w:rPr>
                  <w:color w:val="4472C4"/>
                  <w:sz w:val="21"/>
                  <w:szCs w:val="21"/>
                </w:rPr>
              </w:rPrChange>
            </w:rPr>
            <w:delText xml:space="preserve">for mitigating </w:delText>
          </w:r>
        </w:del>
      </w:ins>
      <w:ins w:id="355" w:author="Mohsin_6" w:date="2024-04-17T13:39:00Z">
        <w:del w:id="356" w:author="QC_r16" w:date="2024-04-18T22:40:00Z">
          <w:r w:rsidR="00E5025F" w:rsidRPr="0092038A" w:rsidDel="00DD7C6B">
            <w:rPr>
              <w:sz w:val="21"/>
              <w:szCs w:val="21"/>
              <w:highlight w:val="yellow"/>
              <w:rPrChange w:id="357" w:author="OPPO" w:date="2024-04-18T10:06:00Z">
                <w:rPr>
                  <w:sz w:val="21"/>
                  <w:szCs w:val="21"/>
                </w:rPr>
              </w:rPrChange>
            </w:rPr>
            <w:delText xml:space="preserve">privacy </w:delText>
          </w:r>
        </w:del>
      </w:ins>
      <w:ins w:id="358" w:author="V-r3" w:date="2024-04-17T14:54:00Z">
        <w:del w:id="359" w:author="QC_r16" w:date="2024-04-18T22:40:00Z">
          <w:r w:rsidR="004062F7" w:rsidRPr="0092038A" w:rsidDel="00DD7C6B">
            <w:rPr>
              <w:sz w:val="21"/>
              <w:szCs w:val="21"/>
              <w:highlight w:val="yellow"/>
              <w:rPrChange w:id="360" w:author="OPPO" w:date="2024-04-18T10:06:00Z">
                <w:rPr>
                  <w:color w:val="4472C4"/>
                  <w:sz w:val="21"/>
                  <w:szCs w:val="21"/>
                </w:rPr>
              </w:rPrChange>
            </w:rPr>
            <w:delText xml:space="preserve">trackability and </w:delText>
          </w:r>
        </w:del>
      </w:ins>
      <w:ins w:id="361" w:author="V-r3" w:date="2024-04-17T14:55:00Z">
        <w:del w:id="362" w:author="QC_r16" w:date="2024-04-18T22:40:00Z">
          <w:r w:rsidR="004062F7" w:rsidRPr="0092038A" w:rsidDel="00DD7C6B">
            <w:rPr>
              <w:sz w:val="21"/>
              <w:szCs w:val="21"/>
              <w:highlight w:val="yellow"/>
              <w:rPrChange w:id="363" w:author="OPPO" w:date="2024-04-18T10:06:00Z">
                <w:rPr>
                  <w:color w:val="4472C4"/>
                  <w:sz w:val="21"/>
                  <w:szCs w:val="21"/>
                </w:rPr>
              </w:rPrChange>
            </w:rPr>
            <w:delText>likability</w:delText>
          </w:r>
        </w:del>
      </w:ins>
      <w:ins w:id="364" w:author="V-r3" w:date="2024-04-17T14:54:00Z">
        <w:del w:id="365" w:author="QC_r16" w:date="2024-04-18T22:40:00Z">
          <w:r w:rsidR="004062F7" w:rsidRPr="0092038A" w:rsidDel="00DD7C6B">
            <w:rPr>
              <w:sz w:val="21"/>
              <w:szCs w:val="21"/>
              <w:highlight w:val="yellow"/>
              <w:rPrChange w:id="366" w:author="OPPO" w:date="2024-04-18T10:06:00Z">
                <w:rPr>
                  <w:color w:val="4472C4"/>
                  <w:sz w:val="21"/>
                  <w:szCs w:val="21"/>
                </w:rPr>
              </w:rPrChange>
            </w:rPr>
            <w:delText xml:space="preserve"> attacks</w:delText>
          </w:r>
        </w:del>
      </w:ins>
      <w:ins w:id="367" w:author="Mohsin_6" w:date="2024-04-17T13:48:00Z">
        <w:del w:id="368" w:author="QC_r16" w:date="2024-04-18T22:40:00Z">
          <w:r w:rsidR="007953A8" w:rsidRPr="0092038A" w:rsidDel="00DD7C6B">
            <w:rPr>
              <w:sz w:val="21"/>
              <w:szCs w:val="21"/>
              <w:highlight w:val="yellow"/>
              <w:rPrChange w:id="369" w:author="OPPO" w:date="2024-04-18T10:06:00Z">
                <w:rPr>
                  <w:sz w:val="21"/>
                  <w:szCs w:val="21"/>
                </w:rPr>
              </w:rPrChange>
            </w:rPr>
            <w:delText xml:space="preserve"> (</w:delText>
          </w:r>
          <w:r w:rsidR="007953A8" w:rsidDel="00DD7C6B">
            <w:rPr>
              <w:sz w:val="21"/>
              <w:szCs w:val="21"/>
            </w:rPr>
            <w:delText xml:space="preserve">e.g., trackability </w:delText>
          </w:r>
          <w:r w:rsidR="00064CA0" w:rsidDel="00DD7C6B">
            <w:rPr>
              <w:sz w:val="21"/>
              <w:szCs w:val="21"/>
            </w:rPr>
            <w:delText>of the device)</w:delText>
          </w:r>
        </w:del>
      </w:ins>
      <w:ins w:id="370" w:author="V-r3" w:date="2024-04-17T14:54:00Z">
        <w:del w:id="371" w:author="QC_r16" w:date="2024-04-18T22:40:00Z">
          <w:r w:rsidR="004062F7" w:rsidRPr="00D44FB6" w:rsidDel="00DD7C6B">
            <w:rPr>
              <w:sz w:val="21"/>
              <w:szCs w:val="21"/>
              <w:rPrChange w:id="372" w:author="V-r3" w:date="2024-04-17T14:57:00Z">
                <w:rPr>
                  <w:color w:val="4472C4"/>
                  <w:sz w:val="21"/>
                  <w:szCs w:val="21"/>
                </w:rPr>
              </w:rPrChange>
            </w:rPr>
            <w:delText xml:space="preserve"> on</w:delText>
          </w:r>
        </w:del>
      </w:ins>
      <w:ins w:id="373" w:author="Mohsin_6" w:date="2024-04-17T13:41:00Z">
        <w:del w:id="374" w:author="QC_r16" w:date="2024-04-18T22:40:00Z">
          <w:r w:rsidR="0031623D" w:rsidDel="00DD7C6B">
            <w:rPr>
              <w:sz w:val="21"/>
              <w:szCs w:val="21"/>
            </w:rPr>
            <w:delText>by</w:delText>
          </w:r>
          <w:r w:rsidR="002A4075" w:rsidDel="00DD7C6B">
            <w:rPr>
              <w:sz w:val="21"/>
              <w:szCs w:val="21"/>
            </w:rPr>
            <w:delText xml:space="preserve"> linking</w:delText>
          </w:r>
        </w:del>
      </w:ins>
      <w:ins w:id="375" w:author="QC_r11" w:date="2024-04-17T13:27:00Z">
        <w:del w:id="376" w:author="QC_r16" w:date="2024-04-18T22:40:00Z">
          <w:r w:rsidR="00BB423B" w:rsidDel="00DD7C6B">
            <w:rPr>
              <w:sz w:val="21"/>
              <w:szCs w:val="21"/>
            </w:rPr>
            <w:delText>identifying and tracking the</w:delText>
          </w:r>
        </w:del>
      </w:ins>
      <w:ins w:id="377" w:author="Mohsin_6" w:date="2024-04-17T13:41:00Z">
        <w:del w:id="378" w:author="QC_r16" w:date="2024-04-18T22:40:00Z">
          <w:r w:rsidR="002A4075" w:rsidDel="00DD7C6B">
            <w:rPr>
              <w:sz w:val="21"/>
              <w:szCs w:val="21"/>
            </w:rPr>
            <w:delText xml:space="preserve"> </w:delText>
          </w:r>
        </w:del>
      </w:ins>
      <w:ins w:id="379" w:author="Mohsin_6" w:date="2024-04-17T13:42:00Z">
        <w:del w:id="380" w:author="QC_r16" w:date="2024-04-18T22:40:00Z">
          <w:r w:rsidR="007A46E4" w:rsidDel="00DD7C6B">
            <w:rPr>
              <w:sz w:val="21"/>
              <w:szCs w:val="21"/>
            </w:rPr>
            <w:delText>identifiers</w:delText>
          </w:r>
        </w:del>
      </w:ins>
      <w:ins w:id="381" w:author="Mohsin_6" w:date="2024-04-17T13:41:00Z">
        <w:del w:id="382" w:author="QC_r16" w:date="2024-04-18T22:40:00Z">
          <w:r w:rsidR="002A4075" w:rsidDel="00DD7C6B">
            <w:rPr>
              <w:sz w:val="21"/>
              <w:szCs w:val="21"/>
            </w:rPr>
            <w:delText xml:space="preserve"> of the</w:delText>
          </w:r>
        </w:del>
      </w:ins>
      <w:ins w:id="383" w:author="V-r3" w:date="2024-04-17T14:54:00Z">
        <w:del w:id="384" w:author="QC_r16" w:date="2024-04-18T22:40:00Z">
          <w:r w:rsidR="004062F7" w:rsidRPr="00D44FB6" w:rsidDel="00DD7C6B">
            <w:rPr>
              <w:sz w:val="21"/>
              <w:szCs w:val="21"/>
              <w:rPrChange w:id="385" w:author="V-r3" w:date="2024-04-17T14:57:00Z">
                <w:rPr>
                  <w:color w:val="4472C4"/>
                  <w:sz w:val="21"/>
                  <w:szCs w:val="21"/>
                </w:rPr>
              </w:rPrChange>
            </w:rPr>
            <w:delText xml:space="preserve"> </w:delText>
          </w:r>
        </w:del>
      </w:ins>
      <w:ins w:id="386" w:author="Mohsin_9" w:date="2024-04-17T16:27:00Z">
        <w:del w:id="387" w:author="QC_r16" w:date="2024-04-18T22:40:00Z">
          <w:r w:rsidR="0070140A" w:rsidDel="00DD7C6B">
            <w:rPr>
              <w:sz w:val="21"/>
              <w:szCs w:val="21"/>
            </w:rPr>
            <w:delText xml:space="preserve">same </w:delText>
          </w:r>
        </w:del>
      </w:ins>
      <w:ins w:id="388" w:author="V-r3" w:date="2024-04-17T14:54:00Z">
        <w:del w:id="389" w:author="QC_r16" w:date="2024-04-18T22:40:00Z">
          <w:r w:rsidR="004062F7" w:rsidRPr="00D44FB6" w:rsidDel="00DD7C6B">
            <w:rPr>
              <w:sz w:val="21"/>
              <w:szCs w:val="21"/>
              <w:rPrChange w:id="390" w:author="V-r3" w:date="2024-04-17T14:57:00Z">
                <w:rPr>
                  <w:color w:val="4472C4"/>
                  <w:sz w:val="21"/>
                  <w:szCs w:val="21"/>
                </w:rPr>
              </w:rPrChange>
            </w:rPr>
            <w:delText>AIoT Devices</w:delText>
          </w:r>
        </w:del>
      </w:ins>
      <w:ins w:id="391" w:author="V-r3" w:date="2024-04-17T14:50:00Z">
        <w:del w:id="392" w:author="QC_r16" w:date="2024-04-18T22:40:00Z">
          <w:r w:rsidRPr="00D44FB6" w:rsidDel="00DD7C6B">
            <w:rPr>
              <w:rPrChange w:id="393" w:author="V-r3" w:date="2024-04-17T14:57:00Z">
                <w:rPr>
                  <w:color w:val="FF0000"/>
                </w:rPr>
              </w:rPrChange>
            </w:rPr>
            <w:delText xml:space="preserve"> (</w:delText>
          </w:r>
        </w:del>
      </w:ins>
      <w:ins w:id="394" w:author="V-r3" w:date="2024-04-17T14:51:00Z">
        <w:del w:id="395" w:author="QC_r16" w:date="2024-04-18T22:40:00Z">
          <w:r w:rsidRPr="00D44FB6" w:rsidDel="00DD7C6B">
            <w:rPr>
              <w:rPrChange w:id="396" w:author="V-r3" w:date="2024-04-17T14:57:00Z">
                <w:rPr>
                  <w:color w:val="FF0000"/>
                </w:rPr>
              </w:rPrChange>
            </w:rPr>
            <w:delText>e.g. confidentiality protection of identifier of AIoT devices</w:delText>
          </w:r>
        </w:del>
      </w:ins>
      <w:ins w:id="397" w:author="V-r3" w:date="2024-04-17T14:50:00Z">
        <w:del w:id="398" w:author="QC_r16" w:date="2024-04-18T22:40:00Z">
          <w:r w:rsidRPr="00D44FB6" w:rsidDel="00DD7C6B">
            <w:rPr>
              <w:rPrChange w:id="399" w:author="V-r3" w:date="2024-04-17T14:57:00Z">
                <w:rPr>
                  <w:color w:val="FF0000"/>
                </w:rPr>
              </w:rPrChange>
            </w:rPr>
            <w:delText>)</w:delText>
          </w:r>
        </w:del>
      </w:ins>
      <w:ins w:id="400" w:author="V-r3" w:date="2024-04-17T14:49:00Z">
        <w:del w:id="401" w:author="QC_r16" w:date="2024-04-18T22:40:00Z">
          <w:r w:rsidRPr="00D44FB6" w:rsidDel="00DD7C6B">
            <w:rPr>
              <w:rPrChange w:id="402" w:author="V-r3" w:date="2024-04-17T14:57:00Z">
                <w:rPr>
                  <w:color w:val="FF0000"/>
                </w:rPr>
              </w:rPrChange>
            </w:rPr>
            <w:delText>.</w:delText>
          </w:r>
        </w:del>
      </w:ins>
      <w:ins w:id="403" w:author="QC_r16" w:date="2024-04-18T22:44:00Z">
        <w:r w:rsidR="00615BF8">
          <w:t>M</w:t>
        </w:r>
      </w:ins>
      <w:ins w:id="404" w:author="QC_r16" w:date="2024-04-18T22:40:00Z">
        <w:r w:rsidR="00DD7C6B">
          <w:rPr>
            <w:rStyle w:val="apple-converted-space"/>
          </w:rPr>
          <w:t xml:space="preserve">echanisms </w:t>
        </w:r>
        <w:r w:rsidR="00DD7C6B" w:rsidRPr="00DC5B34">
          <w:rPr>
            <w:sz w:val="21"/>
            <w:szCs w:val="21"/>
          </w:rPr>
          <w:t xml:space="preserve">for mitigating </w:t>
        </w:r>
        <w:r w:rsidR="00DD7C6B">
          <w:rPr>
            <w:sz w:val="21"/>
            <w:szCs w:val="21"/>
          </w:rPr>
          <w:t xml:space="preserve">privacy </w:t>
        </w:r>
        <w:r w:rsidR="00DD7C6B" w:rsidRPr="00DC5B34">
          <w:rPr>
            <w:sz w:val="21"/>
            <w:szCs w:val="21"/>
          </w:rPr>
          <w:t>attacks</w:t>
        </w:r>
        <w:r w:rsidR="00DD7C6B">
          <w:rPr>
            <w:sz w:val="21"/>
            <w:szCs w:val="21"/>
          </w:rPr>
          <w:t xml:space="preserve"> by </w:t>
        </w:r>
      </w:ins>
      <w:ins w:id="405" w:author="QC_r16" w:date="2024-04-18T22:48:00Z">
        <w:r w:rsidR="00F92D6E">
          <w:rPr>
            <w:sz w:val="21"/>
            <w:szCs w:val="21"/>
          </w:rPr>
          <w:t>identif</w:t>
        </w:r>
        <w:r w:rsidR="00953C1E">
          <w:rPr>
            <w:sz w:val="21"/>
            <w:szCs w:val="21"/>
          </w:rPr>
          <w:t>ying and tracking the</w:t>
        </w:r>
      </w:ins>
      <w:ins w:id="406" w:author="QC_r16" w:date="2024-04-18T22:40:00Z">
        <w:r w:rsidR="00DD7C6B">
          <w:rPr>
            <w:sz w:val="21"/>
            <w:szCs w:val="21"/>
          </w:rPr>
          <w:t xml:space="preserve"> identifiers of </w:t>
        </w:r>
        <w:r w:rsidR="00DD7C6B" w:rsidRPr="00DC5B34">
          <w:rPr>
            <w:sz w:val="21"/>
            <w:szCs w:val="21"/>
          </w:rPr>
          <w:t>AIoT Device</w:t>
        </w:r>
        <w:r w:rsidR="00DD7C6B">
          <w:rPr>
            <w:sz w:val="21"/>
            <w:szCs w:val="21"/>
          </w:rPr>
          <w:t>(s) shall be supported</w:t>
        </w:r>
        <w:r w:rsidR="00DD7C6B" w:rsidRPr="00DC5B34">
          <w:t>.</w:t>
        </w:r>
      </w:ins>
    </w:p>
    <w:p w14:paraId="2C564B6E" w14:textId="11DC59EF" w:rsidR="00395345" w:rsidDel="004B10C5" w:rsidRDefault="00395345">
      <w:pPr>
        <w:pStyle w:val="NO"/>
        <w:rPr>
          <w:del w:id="407" w:author="Mohsin_6" w:date="2024-04-17T13:43:00Z"/>
        </w:rPr>
      </w:pPr>
      <w:ins w:id="408" w:author="V-r5" w:date="2024-04-17T18:02:00Z">
        <w:del w:id="409"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510C3D1" w14:textId="77777777" w:rsidR="00921139" w:rsidRDefault="00921139">
      <w:pPr>
        <w:pStyle w:val="EditorsNote"/>
        <w:rPr>
          <w:ins w:id="410" w:author="xiaomi-r12" w:date="2024-04-18T16:40:00Z"/>
        </w:rPr>
        <w:pPrChange w:id="411" w:author="xiaomi-r12" w:date="2024-04-18T16:40:00Z">
          <w:pPr>
            <w:pStyle w:val="NormalWeb"/>
            <w:spacing w:before="0" w:beforeAutospacing="0" w:after="180" w:afterAutospacing="0"/>
            <w:ind w:left="1135" w:hanging="851"/>
          </w:pPr>
        </w:pPrChange>
      </w:pPr>
      <w:ins w:id="412" w:author="xiaomi-r12" w:date="2024-04-18T16:40:00Z">
        <w:r>
          <w:t>Editor’s Note: whether the features to solve the above requirement are mandated or optional is FFS.</w:t>
        </w:r>
      </w:ins>
    </w:p>
    <w:p w14:paraId="3B2E3F26" w14:textId="416AB0E3" w:rsidR="004B10C5" w:rsidRPr="00395345" w:rsidDel="00921139" w:rsidRDefault="004B10C5">
      <w:pPr>
        <w:pStyle w:val="NO"/>
        <w:rPr>
          <w:ins w:id="413" w:author="Mohsin_6" w:date="2024-04-17T13:44:00Z"/>
          <w:del w:id="414" w:author="xiaomi-r12" w:date="2024-04-18T16:40:00Z"/>
          <w:rPrChange w:id="415" w:author="V-r5" w:date="2024-04-17T18:02:00Z">
            <w:rPr>
              <w:ins w:id="416" w:author="Mohsin_6" w:date="2024-04-17T13:44:00Z"/>
              <w:del w:id="417" w:author="xiaomi-r12" w:date="2024-04-18T16:40:00Z"/>
              <w:color w:val="FF0000"/>
            </w:rPr>
          </w:rPrChange>
        </w:rPr>
        <w:pPrChange w:id="418" w:author="V-r5" w:date="2024-04-17T18:02:00Z">
          <w:pPr>
            <w:ind w:hanging="2"/>
            <w:jc w:val="both"/>
          </w:pPr>
        </w:pPrChange>
      </w:pPr>
      <w:ins w:id="419" w:author="Mohsin_6" w:date="2024-04-17T13:44:00Z">
        <w:del w:id="420" w:author="xiaomi-r12" w:date="2024-04-18T16:40:00Z">
          <w:r w:rsidDel="00921139">
            <w:delText xml:space="preserve">Editor’s note: </w:delText>
          </w:r>
        </w:del>
      </w:ins>
      <w:ins w:id="421" w:author="Mohsin_6" w:date="2024-04-17T13:46:00Z">
        <w:del w:id="422" w:author="xiaomi-r12" w:date="2024-04-18T16:40:00Z">
          <w:r w:rsidR="0038525B" w:rsidDel="00921139">
            <w:delText xml:space="preserve">AIoT use cases that </w:delText>
          </w:r>
        </w:del>
      </w:ins>
      <w:ins w:id="423" w:author="Mohsin_6" w:date="2024-04-17T13:47:00Z">
        <w:del w:id="424" w:author="xiaomi-r12" w:date="2024-04-18T16:40:00Z">
          <w:r w:rsidR="0038525B" w:rsidDel="00921139">
            <w:delText xml:space="preserve">do not need the above </w:delText>
          </w:r>
        </w:del>
      </w:ins>
      <w:ins w:id="425" w:author="QC_r11" w:date="2024-04-17T13:26:00Z">
        <w:del w:id="426" w:author="xiaomi-r12" w:date="2024-04-18T16:40:00Z">
          <w:r w:rsidR="006D24DB" w:rsidDel="00921139">
            <w:delText xml:space="preserve">privacy </w:delText>
          </w:r>
        </w:del>
      </w:ins>
      <w:ins w:id="427" w:author="Mohsin_6" w:date="2024-04-17T13:47:00Z">
        <w:del w:id="428" w:author="xiaomi-r12" w:date="2024-04-18T16:40:00Z">
          <w:r w:rsidR="0038525B" w:rsidDel="00921139">
            <w:delText>prote</w:delText>
          </w:r>
          <w:r w:rsidR="00847EE6" w:rsidDel="00921139">
            <w:delText>ction mechanisms are FFS.</w:delText>
          </w:r>
        </w:del>
      </w:ins>
    </w:p>
    <w:p w14:paraId="6C6DBD24" w14:textId="6CC672EA" w:rsidR="004062F7" w:rsidRPr="000D7181" w:rsidDel="00CE3E3C" w:rsidRDefault="004062F7">
      <w:pPr>
        <w:ind w:hanging="2"/>
        <w:jc w:val="both"/>
        <w:rPr>
          <w:ins w:id="429" w:author="vivo-r1" w:date="2024-04-16T10:23:00Z"/>
          <w:del w:id="430" w:author="V-r5" w:date="2024-04-17T17:57:00Z"/>
        </w:rPr>
      </w:pPr>
      <w:ins w:id="431" w:author="V-r3" w:date="2024-04-17T14:52:00Z">
        <w:del w:id="432" w:author="V-r5" w:date="2024-04-17T17:57:00Z">
          <w:r w:rsidDel="00CE3E3C">
            <w:rPr>
              <w:rFonts w:hint="eastAsia"/>
            </w:rPr>
            <w:delText>T</w:delText>
          </w:r>
          <w:r w:rsidDel="00CE3E3C">
            <w:delText xml:space="preserve">he 3GPP System shall support mechanisms to mitigate threats </w:delText>
          </w:r>
        </w:del>
      </w:ins>
      <w:ins w:id="433" w:author="V-r3" w:date="2024-04-17T14:53:00Z">
        <w:del w:id="434" w:author="V-r5" w:date="2024-04-17T17:57:00Z">
          <w:r w:rsidDel="00CE3E3C">
            <w:delText xml:space="preserve">from leakage of </w:delText>
          </w:r>
        </w:del>
      </w:ins>
      <w:ins w:id="435" w:author="V-r3" w:date="2024-04-17T14:56:00Z">
        <w:del w:id="436" w:author="V-r5" w:date="2024-04-17T17:57:00Z">
          <w:r w:rsidR="000D7181" w:rsidDel="00CE3E3C">
            <w:delText xml:space="preserve">sensitive information from AIoT devices (e.g. </w:delText>
          </w:r>
        </w:del>
      </w:ins>
      <w:ins w:id="437" w:author="V-r3" w:date="2024-04-17T14:57:00Z">
        <w:del w:id="438" w:author="V-r5" w:date="2024-04-17T17:57:00Z">
          <w:r w:rsidR="000D7181" w:rsidDel="00CE3E3C">
            <w:delText>quantity of devices derived from Inventory service</w:delText>
          </w:r>
        </w:del>
      </w:ins>
      <w:ins w:id="439" w:author="V-r3" w:date="2024-04-17T14:56:00Z">
        <w:del w:id="440" w:author="V-r5" w:date="2024-04-17T17:57:00Z">
          <w:r w:rsidR="000D7181" w:rsidDel="00CE3E3C">
            <w:delText>)</w:delText>
          </w:r>
        </w:del>
      </w:ins>
      <w:ins w:id="441" w:author="V-r3" w:date="2024-04-17T14:57:00Z">
        <w:del w:id="442" w:author="V-r5" w:date="2024-04-17T17:57:00Z">
          <w:r w:rsidR="000D7181" w:rsidDel="00CE3E3C">
            <w:delText>.</w:delText>
          </w:r>
        </w:del>
      </w:ins>
    </w:p>
    <w:p w14:paraId="6BA80ECD" w14:textId="677A1911" w:rsidR="002A3CBB" w:rsidRPr="002A3CBB" w:rsidDel="00027E65" w:rsidRDefault="002A3CBB" w:rsidP="002A3CBB">
      <w:pPr>
        <w:pStyle w:val="NO"/>
        <w:rPr>
          <w:del w:id="443" w:author="V-r3" w:date="2024-04-16T22:09:00Z"/>
        </w:rPr>
      </w:pPr>
      <w:ins w:id="444" w:author="vivo-r1" w:date="2024-04-16T10:23:00Z">
        <w:del w:id="445"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8"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EB02B" w14:textId="77777777" w:rsidR="004E1CDF" w:rsidRDefault="004E1CDF" w:rsidP="00280958">
      <w:pPr>
        <w:spacing w:after="0"/>
      </w:pPr>
      <w:r>
        <w:separator/>
      </w:r>
    </w:p>
  </w:endnote>
  <w:endnote w:type="continuationSeparator" w:id="0">
    <w:p w14:paraId="4070BB96" w14:textId="77777777" w:rsidR="004E1CDF" w:rsidRDefault="004E1CDF"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BF619" w14:textId="77777777" w:rsidR="004E1CDF" w:rsidRDefault="004E1CDF" w:rsidP="00280958">
      <w:pPr>
        <w:spacing w:after="0"/>
      </w:pPr>
      <w:r>
        <w:separator/>
      </w:r>
    </w:p>
  </w:footnote>
  <w:footnote w:type="continuationSeparator" w:id="0">
    <w:p w14:paraId="448F8D76" w14:textId="77777777" w:rsidR="004E1CDF" w:rsidRDefault="004E1CDF"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105275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xiaomi-r12">
    <w15:presenceInfo w15:providerId="None" w15:userId="xiaomi-r12"/>
  </w15:person>
  <w15:person w15:author="vivo-HL">
    <w15:presenceInfo w15:providerId="None" w15:userId="vivo-HL"/>
  </w15:person>
  <w15:person w15:author="vivo-Zhenhua">
    <w15:presenceInfo w15:providerId="None" w15:userId="vivo-Zhenhua"/>
  </w15:person>
  <w15:person w15:author="QC_r11">
    <w15:presenceInfo w15:providerId="None" w15:userId="QC_r11"/>
  </w15:person>
  <w15:person w15:author="QC_r16">
    <w15:presenceInfo w15:providerId="None" w15:userId="QC_r16"/>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00"/>
  <w:doNotDisplayPageBoundaries/>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3461D"/>
    <w:rsid w:val="00050FA4"/>
    <w:rsid w:val="000622CC"/>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93840"/>
    <w:rsid w:val="001A04DC"/>
    <w:rsid w:val="001A5E65"/>
    <w:rsid w:val="001B0797"/>
    <w:rsid w:val="001C7F55"/>
    <w:rsid w:val="001D6A15"/>
    <w:rsid w:val="001D7763"/>
    <w:rsid w:val="001E4998"/>
    <w:rsid w:val="001E56FC"/>
    <w:rsid w:val="001F58FA"/>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34CFD"/>
    <w:rsid w:val="00367E45"/>
    <w:rsid w:val="0038525B"/>
    <w:rsid w:val="003862ED"/>
    <w:rsid w:val="0039499B"/>
    <w:rsid w:val="00395345"/>
    <w:rsid w:val="003A046F"/>
    <w:rsid w:val="003A6D02"/>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1CDF"/>
    <w:rsid w:val="004E7B3A"/>
    <w:rsid w:val="004F57C6"/>
    <w:rsid w:val="004F6BA3"/>
    <w:rsid w:val="005179FB"/>
    <w:rsid w:val="00535347"/>
    <w:rsid w:val="00537131"/>
    <w:rsid w:val="005456A6"/>
    <w:rsid w:val="00555A68"/>
    <w:rsid w:val="005947AB"/>
    <w:rsid w:val="00596889"/>
    <w:rsid w:val="005C2047"/>
    <w:rsid w:val="006069E7"/>
    <w:rsid w:val="006112D8"/>
    <w:rsid w:val="00615BF8"/>
    <w:rsid w:val="00621218"/>
    <w:rsid w:val="00621965"/>
    <w:rsid w:val="00623A70"/>
    <w:rsid w:val="006260F5"/>
    <w:rsid w:val="00690AF5"/>
    <w:rsid w:val="006A1A43"/>
    <w:rsid w:val="006C1135"/>
    <w:rsid w:val="006C26AE"/>
    <w:rsid w:val="006C36A9"/>
    <w:rsid w:val="006D24DB"/>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10FC"/>
    <w:rsid w:val="00842AE5"/>
    <w:rsid w:val="00847EE6"/>
    <w:rsid w:val="00851EF7"/>
    <w:rsid w:val="008552E0"/>
    <w:rsid w:val="0086131C"/>
    <w:rsid w:val="00874A30"/>
    <w:rsid w:val="00877C8D"/>
    <w:rsid w:val="00884F2F"/>
    <w:rsid w:val="008B49BF"/>
    <w:rsid w:val="00903033"/>
    <w:rsid w:val="0092038A"/>
    <w:rsid w:val="00921139"/>
    <w:rsid w:val="00946D4B"/>
    <w:rsid w:val="00953C1E"/>
    <w:rsid w:val="00955A6E"/>
    <w:rsid w:val="00960688"/>
    <w:rsid w:val="00981C34"/>
    <w:rsid w:val="009A3F2F"/>
    <w:rsid w:val="009A5AFA"/>
    <w:rsid w:val="009B3F85"/>
    <w:rsid w:val="009B798B"/>
    <w:rsid w:val="009E4EA5"/>
    <w:rsid w:val="009F6109"/>
    <w:rsid w:val="00A14CDC"/>
    <w:rsid w:val="00A21A0F"/>
    <w:rsid w:val="00A33C1C"/>
    <w:rsid w:val="00A3486C"/>
    <w:rsid w:val="00A41567"/>
    <w:rsid w:val="00A47BE1"/>
    <w:rsid w:val="00A50711"/>
    <w:rsid w:val="00A6077A"/>
    <w:rsid w:val="00AB13B1"/>
    <w:rsid w:val="00AC3C2C"/>
    <w:rsid w:val="00AC4D8D"/>
    <w:rsid w:val="00AC7FE9"/>
    <w:rsid w:val="00AF2199"/>
    <w:rsid w:val="00AF5B1E"/>
    <w:rsid w:val="00B61D04"/>
    <w:rsid w:val="00B87772"/>
    <w:rsid w:val="00BA2022"/>
    <w:rsid w:val="00BA596E"/>
    <w:rsid w:val="00BB423B"/>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D7C6B"/>
    <w:rsid w:val="00DE2E97"/>
    <w:rsid w:val="00DE6EB3"/>
    <w:rsid w:val="00E5025F"/>
    <w:rsid w:val="00E57812"/>
    <w:rsid w:val="00E61C75"/>
    <w:rsid w:val="00E81BAC"/>
    <w:rsid w:val="00E8689A"/>
    <w:rsid w:val="00EB3BE9"/>
    <w:rsid w:val="00EF29F0"/>
    <w:rsid w:val="00EF37DE"/>
    <w:rsid w:val="00EF5261"/>
    <w:rsid w:val="00EF5D7B"/>
    <w:rsid w:val="00F41C52"/>
    <w:rsid w:val="00F6052A"/>
    <w:rsid w:val="00F7009C"/>
    <w:rsid w:val="00F92D6E"/>
    <w:rsid w:val="00FB38EC"/>
    <w:rsid w:val="00FB500C"/>
    <w:rsid w:val="00FC2A0B"/>
    <w:rsid w:val="00FE3D8C"/>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 w:type="paragraph" w:styleId="BalloonText">
    <w:name w:val="Balloon Text"/>
    <w:basedOn w:val="Normal"/>
    <w:link w:val="BalloonTextChar"/>
    <w:uiPriority w:val="99"/>
    <w:semiHidden/>
    <w:unhideWhenUsed/>
    <w:rsid w:val="00921139"/>
    <w:pPr>
      <w:spacing w:after="0"/>
    </w:pPr>
    <w:rPr>
      <w:sz w:val="18"/>
      <w:szCs w:val="18"/>
    </w:rPr>
  </w:style>
  <w:style w:type="character" w:customStyle="1" w:styleId="BalloonTextChar">
    <w:name w:val="Balloon Text Char"/>
    <w:basedOn w:val="DefaultParagraphFont"/>
    <w:link w:val="BalloonText"/>
    <w:uiPriority w:val="99"/>
    <w:semiHidden/>
    <w:rsid w:val="0092113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 w:id="204112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TotalTime>
  <Pages>3</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QC_r16</cp:lastModifiedBy>
  <cp:revision>10</cp:revision>
  <dcterms:created xsi:type="dcterms:W3CDTF">2024-04-19T05:40:00Z</dcterms:created>
  <dcterms:modified xsi:type="dcterms:W3CDTF">2024-04-1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47f26c0fd5e11ee8000512d0000512d">
    <vt:lpwstr>CWMq89TBglU6ZilOYTge8tDEskJsy926EfTOA3Wp9aKKtCWIusqFC8XNgiBNcBowLdXxAurOR+1GZ9wEjEuS5Fh1A==</vt:lpwstr>
  </property>
  <property fmtid="{D5CDD505-2E9C-101B-9397-08002B2CF9AE}" pid="3" name="fileWhereFroms">
    <vt:lpwstr>PpjeLB1gRN0lwrPqMaCTkvKKUIALP/2BeHBdtGIYtglC+v03nY6/ZDqmc8/bf6fXhL/livhXtzQC2julOevmGsP0/L1H0GQOaGXUWOAmgjaL1Kex5PfDuKQOg5o6epUR/2QZQATONoYgMhQdzdSHBn2RfMIz+c6wULUqQpIxd5Nv31GPFL/+7hcsicjj5z8L0NwCjSiyDp/vCCsTSxWPXXyWFkLWeHroLU0pNzazwhz4cteGrr5/aVEpoOyNlqMuR9mZ/G1bNv1/sIM7XRK8L2541/EIIZWU66I2qW6j/zo=</vt:lpwstr>
  </property>
</Properties>
</file>